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2EAFB" w14:textId="77777777" w:rsidR="00A36A06" w:rsidRDefault="00A36A06" w:rsidP="00A36A06">
      <w:pPr>
        <w:pStyle w:val="Title"/>
      </w:pPr>
      <w:r>
        <w:t>Setting up DG</w:t>
      </w:r>
      <w:r w:rsidR="00B30D12">
        <w:t xml:space="preserve"> in 11gR2 (Linux)</w:t>
      </w:r>
    </w:p>
    <w:sdt>
      <w:sdtPr>
        <w:rPr>
          <w:rFonts w:ascii="Arial" w:eastAsiaTheme="minorHAnsi" w:hAnsi="Arial" w:cstheme="minorBidi"/>
          <w:b w:val="0"/>
          <w:bCs w:val="0"/>
          <w:color w:val="auto"/>
          <w:sz w:val="20"/>
          <w:szCs w:val="22"/>
          <w:lang w:val="en-GB"/>
        </w:rPr>
        <w:id w:val="3524827"/>
        <w:docPartObj>
          <w:docPartGallery w:val="Table of Contents"/>
          <w:docPartUnique/>
        </w:docPartObj>
      </w:sdtPr>
      <w:sdtEndPr/>
      <w:sdtContent>
        <w:p w14:paraId="271D68B1" w14:textId="77777777" w:rsidR="002C7B17" w:rsidRDefault="002C7B17">
          <w:pPr>
            <w:pStyle w:val="TOCHeading"/>
          </w:pPr>
          <w:r>
            <w:t>Contents</w:t>
          </w:r>
        </w:p>
        <w:p w14:paraId="2E46090C" w14:textId="18C7E3B6" w:rsidR="00202DDB" w:rsidRDefault="00A0791A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 w:rsidR="002C7B17">
            <w:instrText xml:space="preserve"> TOC \o "1-3" \h \z \u </w:instrText>
          </w:r>
          <w:r>
            <w:fldChar w:fldCharType="separate"/>
          </w:r>
          <w:hyperlink w:anchor="_Toc469661439" w:history="1">
            <w:r w:rsidR="00202DDB" w:rsidRPr="00DA74E7">
              <w:rPr>
                <w:rStyle w:val="Hyperlink"/>
                <w:noProof/>
              </w:rPr>
              <w:t>1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Pre-Setup At PRIMARY Database</w:t>
            </w:r>
            <w:r w:rsidR="00202DDB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5D46B" w14:textId="66B6AAD4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0" w:history="1">
            <w:r w:rsidR="00202DDB" w:rsidRPr="00DA74E7">
              <w:rPr>
                <w:rStyle w:val="Hyperlink"/>
                <w:noProof/>
              </w:rPr>
              <w:t>FORCE LOGGING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0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5942FC83" w14:textId="7647E3BA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1" w:history="1">
            <w:r w:rsidR="00202DDB" w:rsidRPr="00DA74E7">
              <w:rPr>
                <w:rStyle w:val="Hyperlink"/>
                <w:noProof/>
              </w:rPr>
              <w:t>PASSWORD FIL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1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79DE2027" w14:textId="598D0B6F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2" w:history="1">
            <w:r w:rsidR="00202DDB" w:rsidRPr="00DA74E7">
              <w:rPr>
                <w:rStyle w:val="Hyperlink"/>
                <w:noProof/>
              </w:rPr>
              <w:t>Add Standby Redo Logs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2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59846DF4" w14:textId="7E46C6CF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3" w:history="1">
            <w:r w:rsidR="00202DDB" w:rsidRPr="00DA74E7">
              <w:rPr>
                <w:rStyle w:val="Hyperlink"/>
                <w:noProof/>
              </w:rPr>
              <w:t>INITORA on Primar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3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487B1829" w14:textId="23805D9E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4" w:history="1">
            <w:r w:rsidR="00202DDB" w:rsidRPr="00DA74E7">
              <w:rPr>
                <w:rStyle w:val="Hyperlink"/>
                <w:noProof/>
              </w:rPr>
              <w:t>LISTENER.ORA on Primar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4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3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355AB3AA" w14:textId="66C0B4E8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5" w:history="1">
            <w:r w:rsidR="00202DDB" w:rsidRPr="00DA74E7">
              <w:rPr>
                <w:rStyle w:val="Hyperlink"/>
                <w:noProof/>
              </w:rPr>
              <w:t>TNSNAMES.ORA on Primar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5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3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73AB4145" w14:textId="4B876AFC" w:rsidR="00202DDB" w:rsidRDefault="00DE77D7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6" w:history="1">
            <w:r w:rsidR="00202DDB" w:rsidRPr="00DA74E7">
              <w:rPr>
                <w:rStyle w:val="Hyperlink"/>
                <w:noProof/>
              </w:rPr>
              <w:t>2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Pre-Setup At STANDBY Databas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6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4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0BF3DCF8" w14:textId="5CA5E788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7" w:history="1">
            <w:r w:rsidR="00202DDB" w:rsidRPr="00DA74E7">
              <w:rPr>
                <w:rStyle w:val="Hyperlink"/>
                <w:noProof/>
              </w:rPr>
              <w:t>INIT.ORA on Standb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7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4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570D4F6" w14:textId="7A13B566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8" w:history="1">
            <w:r w:rsidR="00202DDB" w:rsidRPr="00DA74E7">
              <w:rPr>
                <w:rStyle w:val="Hyperlink"/>
                <w:noProof/>
              </w:rPr>
              <w:t>PreCreate all folders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8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4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74A6A40D" w14:textId="1505FD7D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49" w:history="1">
            <w:r w:rsidR="00202DDB" w:rsidRPr="00DA74E7">
              <w:rPr>
                <w:rStyle w:val="Hyperlink"/>
                <w:noProof/>
              </w:rPr>
              <w:t>LISTENER.ORA on Standb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49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5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37F079E3" w14:textId="5380ED92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0" w:history="1">
            <w:r w:rsidR="00202DDB" w:rsidRPr="00DA74E7">
              <w:rPr>
                <w:rStyle w:val="Hyperlink"/>
                <w:noProof/>
              </w:rPr>
              <w:t>TNSNAMES.ORA on Standb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0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5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1F80DA59" w14:textId="332D72CC" w:rsidR="00202DDB" w:rsidRDefault="00DE77D7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1" w:history="1">
            <w:r w:rsidR="00202DDB" w:rsidRPr="00DA74E7">
              <w:rPr>
                <w:rStyle w:val="Hyperlink"/>
                <w:noProof/>
              </w:rPr>
              <w:t>3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Run DUPLICATE DATABASE Command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1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6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D455CDA" w14:textId="322DE56E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2" w:history="1">
            <w:r w:rsidR="00202DDB" w:rsidRPr="00DA74E7">
              <w:rPr>
                <w:rStyle w:val="Hyperlink"/>
                <w:noProof/>
              </w:rPr>
              <w:t>Startup Standby Instanc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2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6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5907ECD6" w14:textId="705211C0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3" w:history="1">
            <w:r w:rsidR="00202DDB" w:rsidRPr="00DA74E7">
              <w:rPr>
                <w:rStyle w:val="Hyperlink"/>
                <w:noProof/>
              </w:rPr>
              <w:t>Start RMAN Session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3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6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015BF30" w14:textId="1E53FD89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4" w:history="1">
            <w:r w:rsidR="00202DDB" w:rsidRPr="00DA74E7">
              <w:rPr>
                <w:rStyle w:val="Hyperlink"/>
                <w:noProof/>
              </w:rPr>
              <w:t>Run DUPLICATE DATABASE Command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4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6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7D54480F" w14:textId="7996F734" w:rsidR="00202DDB" w:rsidRDefault="00DE77D7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5" w:history="1">
            <w:r w:rsidR="00202DDB" w:rsidRPr="00DA74E7">
              <w:rPr>
                <w:rStyle w:val="Hyperlink"/>
                <w:noProof/>
              </w:rPr>
              <w:t>4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Post-Setup At STANDBY Databas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5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0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55D6D6C" w14:textId="39E897D1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6" w:history="1">
            <w:r w:rsidR="00202DDB" w:rsidRPr="00DA74E7">
              <w:rPr>
                <w:rStyle w:val="Hyperlink"/>
                <w:noProof/>
              </w:rPr>
              <w:t>Add Standby Redo Logs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6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0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0C3B9963" w14:textId="613878CC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7" w:history="1">
            <w:r w:rsidR="00202DDB" w:rsidRPr="00DA74E7">
              <w:rPr>
                <w:rStyle w:val="Hyperlink"/>
                <w:noProof/>
              </w:rPr>
              <w:t>Start Managed Recovery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7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0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65781393" w14:textId="796E36F5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8" w:history="1">
            <w:r w:rsidR="00202DDB" w:rsidRPr="00DA74E7">
              <w:rPr>
                <w:rStyle w:val="Hyperlink"/>
                <w:noProof/>
              </w:rPr>
              <w:t>(Optional) Configure FAL_SERVER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8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0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4A93D979" w14:textId="58C97136" w:rsidR="00202DDB" w:rsidRDefault="00DE77D7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59" w:history="1">
            <w:r w:rsidR="00202DDB" w:rsidRPr="00DA74E7">
              <w:rPr>
                <w:rStyle w:val="Hyperlink"/>
                <w:noProof/>
              </w:rPr>
              <w:t>5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Post-Setup At PRIMARY Databas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59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1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50AE674" w14:textId="4A2DCAA7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0" w:history="1">
            <w:r w:rsidR="00202DDB" w:rsidRPr="00DA74E7">
              <w:rPr>
                <w:rStyle w:val="Hyperlink"/>
                <w:noProof/>
              </w:rPr>
              <w:t>Configure Protection Level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0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1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E37AE68" w14:textId="576F3B76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1" w:history="1">
            <w:r w:rsidR="00202DDB" w:rsidRPr="00DA74E7">
              <w:rPr>
                <w:rStyle w:val="Hyperlink"/>
                <w:noProof/>
              </w:rPr>
              <w:t>Enable Redo Shipping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1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1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92AA373" w14:textId="47B847E6" w:rsidR="00202DDB" w:rsidRDefault="00DE77D7">
          <w:pPr>
            <w:pStyle w:val="TOC1"/>
            <w:tabs>
              <w:tab w:val="left" w:pos="403"/>
              <w:tab w:val="right" w:leader="dot" w:pos="907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2" w:history="1">
            <w:r w:rsidR="00202DDB" w:rsidRPr="00DA74E7">
              <w:rPr>
                <w:rStyle w:val="Hyperlink"/>
                <w:noProof/>
              </w:rPr>
              <w:t>6.</w:t>
            </w:r>
            <w:r w:rsidR="00202DDB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202DDB" w:rsidRPr="00DA74E7">
              <w:rPr>
                <w:rStyle w:val="Hyperlink"/>
                <w:noProof/>
              </w:rPr>
              <w:t>DATAGUARD BROKER SETUP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2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63CD3A2F" w14:textId="57BD713B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3" w:history="1">
            <w:r w:rsidR="00202DDB" w:rsidRPr="00DA74E7">
              <w:rPr>
                <w:rStyle w:val="Hyperlink"/>
                <w:noProof/>
              </w:rPr>
              <w:t>Start DG Broker at both sites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3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533DFAE2" w14:textId="3BD3594C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4" w:history="1">
            <w:r w:rsidR="00202DDB" w:rsidRPr="00DA74E7">
              <w:rPr>
                <w:rStyle w:val="Hyperlink"/>
                <w:noProof/>
              </w:rPr>
              <w:t>Add entry to listener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4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0BCE99D4" w14:textId="7401FE8F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5" w:history="1">
            <w:r w:rsidR="00202DDB" w:rsidRPr="00DA74E7">
              <w:rPr>
                <w:rStyle w:val="Hyperlink"/>
                <w:noProof/>
              </w:rPr>
              <w:t>Add new entry to tnsnames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5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2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0FF018CF" w14:textId="2266B4D9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6" w:history="1">
            <w:r w:rsidR="00202DDB" w:rsidRPr="00DA74E7">
              <w:rPr>
                <w:rStyle w:val="Hyperlink"/>
                <w:noProof/>
              </w:rPr>
              <w:t>Connect to Broker and Configure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6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3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08F478EC" w14:textId="529F7165" w:rsidR="00202DDB" w:rsidRDefault="00DE77D7">
          <w:pPr>
            <w:pStyle w:val="TOC3"/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469661467" w:history="1">
            <w:r w:rsidR="00202DDB" w:rsidRPr="00DA74E7">
              <w:rPr>
                <w:rStyle w:val="Hyperlink"/>
                <w:noProof/>
              </w:rPr>
              <w:t>Test Switchover</w:t>
            </w:r>
            <w:r w:rsidR="00202DDB">
              <w:rPr>
                <w:noProof/>
                <w:webHidden/>
              </w:rPr>
              <w:tab/>
            </w:r>
            <w:r w:rsidR="00A0791A">
              <w:rPr>
                <w:noProof/>
                <w:webHidden/>
              </w:rPr>
              <w:fldChar w:fldCharType="begin"/>
            </w:r>
            <w:r w:rsidR="00202DDB">
              <w:rPr>
                <w:noProof/>
                <w:webHidden/>
              </w:rPr>
              <w:instrText xml:space="preserve"> PAGEREF _Toc469661467 \h </w:instrText>
            </w:r>
            <w:r w:rsidR="00A0791A">
              <w:rPr>
                <w:noProof/>
                <w:webHidden/>
              </w:rPr>
            </w:r>
            <w:r w:rsidR="00A0791A">
              <w:rPr>
                <w:noProof/>
                <w:webHidden/>
              </w:rPr>
              <w:fldChar w:fldCharType="separate"/>
            </w:r>
            <w:r w:rsidR="0021141E">
              <w:rPr>
                <w:noProof/>
                <w:webHidden/>
              </w:rPr>
              <w:t>13</w:t>
            </w:r>
            <w:r w:rsidR="00A0791A">
              <w:rPr>
                <w:noProof/>
                <w:webHidden/>
              </w:rPr>
              <w:fldChar w:fldCharType="end"/>
            </w:r>
          </w:hyperlink>
        </w:p>
        <w:p w14:paraId="25CFA04C" w14:textId="77777777" w:rsidR="002C7B17" w:rsidRDefault="00A0791A">
          <w:r>
            <w:fldChar w:fldCharType="end"/>
          </w:r>
        </w:p>
      </w:sdtContent>
    </w:sdt>
    <w:p w14:paraId="29453DAE" w14:textId="77777777" w:rsidR="002C7B17" w:rsidRDefault="002C7B17">
      <w:r>
        <w:br w:type="page"/>
      </w:r>
    </w:p>
    <w:p w14:paraId="605C0D48" w14:textId="77777777" w:rsidR="00A36A06" w:rsidRDefault="00A36A06" w:rsidP="00A36A06"/>
    <w:p w14:paraId="46767187" w14:textId="77777777" w:rsidR="00A36A06" w:rsidRDefault="00A36A06" w:rsidP="00B30D12">
      <w:pPr>
        <w:pStyle w:val="Heading1"/>
        <w:numPr>
          <w:ilvl w:val="0"/>
          <w:numId w:val="12"/>
        </w:numPr>
      </w:pPr>
      <w:bookmarkStart w:id="0" w:name="_Toc469661439"/>
      <w:r>
        <w:t xml:space="preserve">Pre-Setup </w:t>
      </w:r>
      <w:r w:rsidR="007C0F17">
        <w:t>At</w:t>
      </w:r>
      <w:r>
        <w:t xml:space="preserve"> </w:t>
      </w:r>
      <w:r w:rsidR="00842D5F">
        <w:t>PRIMARY</w:t>
      </w:r>
      <w:r>
        <w:t xml:space="preserve"> Database</w:t>
      </w:r>
      <w:bookmarkEnd w:id="0"/>
    </w:p>
    <w:p w14:paraId="48EE10E0" w14:textId="77777777" w:rsidR="00A36A06" w:rsidRDefault="00A36A06" w:rsidP="00A36A06"/>
    <w:p w14:paraId="700A2A21" w14:textId="77777777" w:rsidR="00A36A06" w:rsidRDefault="00A36A06" w:rsidP="00BE51F4">
      <w:pPr>
        <w:pStyle w:val="Heading3"/>
      </w:pPr>
      <w:bookmarkStart w:id="1" w:name="_Toc469661440"/>
      <w:r>
        <w:t>FORCE LOGGING</w:t>
      </w:r>
      <w:bookmarkEnd w:id="1"/>
    </w:p>
    <w:p w14:paraId="50FF1C23" w14:textId="77777777" w:rsidR="00A36A06" w:rsidRPr="002F133A" w:rsidRDefault="00A36A06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ALTER DATABASE FORCE LOGGING;</w:t>
      </w:r>
    </w:p>
    <w:p w14:paraId="65E75722" w14:textId="24683B19" w:rsidR="00D64A44" w:rsidRPr="002F133A" w:rsidRDefault="00D64A44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LTER DATABASE FLASHBACK </w:t>
      </w:r>
      <w:proofErr w:type="gramStart"/>
      <w:r w:rsidRPr="002F133A">
        <w:rPr>
          <w:rFonts w:ascii="Courier New" w:hAnsi="Courier New" w:cs="Courier New"/>
        </w:rPr>
        <w:t>ON;</w:t>
      </w:r>
      <w:r w:rsidR="001A114F">
        <w:rPr>
          <w:rFonts w:ascii="Courier New" w:hAnsi="Courier New" w:cs="Courier New"/>
        </w:rPr>
        <w:t xml:space="preserve">  --</w:t>
      </w:r>
      <w:proofErr w:type="gramEnd"/>
      <w:r w:rsidR="001A114F">
        <w:rPr>
          <w:rFonts w:ascii="Courier New" w:hAnsi="Courier New" w:cs="Courier New"/>
        </w:rPr>
        <w:t xml:space="preserve"> not mandatory</w:t>
      </w:r>
    </w:p>
    <w:p w14:paraId="7706AD2F" w14:textId="77777777" w:rsidR="00A36A06" w:rsidRDefault="00A36A06" w:rsidP="00A36A06"/>
    <w:p w14:paraId="562ECB40" w14:textId="77777777" w:rsidR="00A36A06" w:rsidRDefault="00A36A06" w:rsidP="00BE51F4">
      <w:pPr>
        <w:pStyle w:val="Heading3"/>
      </w:pPr>
      <w:bookmarkStart w:id="2" w:name="_Toc469661441"/>
      <w:r>
        <w:t>PASSWORD FILE</w:t>
      </w:r>
      <w:bookmarkEnd w:id="2"/>
    </w:p>
    <w:p w14:paraId="5C3834BC" w14:textId="77777777" w:rsidR="00A36A06" w:rsidRDefault="00A36A06" w:rsidP="00A36A06">
      <w:r>
        <w:t xml:space="preserve">Run </w:t>
      </w:r>
      <w:proofErr w:type="spellStart"/>
      <w:r w:rsidRPr="002F133A">
        <w:rPr>
          <w:rFonts w:ascii="Courier New" w:hAnsi="Courier New" w:cs="Courier New"/>
        </w:rPr>
        <w:t>orapwd</w:t>
      </w:r>
      <w:proofErr w:type="spellEnd"/>
    </w:p>
    <w:p w14:paraId="734BEC02" w14:textId="57AD2D29" w:rsidR="00A36A06" w:rsidRDefault="00A36A06" w:rsidP="00A36A06">
      <w:r>
        <w:t>Copy password file</w:t>
      </w:r>
      <w:r w:rsidR="00381A5E">
        <w:t xml:space="preserve"> </w:t>
      </w:r>
      <w:proofErr w:type="spellStart"/>
      <w:r w:rsidR="00381A5E" w:rsidRPr="002F133A">
        <w:rPr>
          <w:rFonts w:ascii="Courier New" w:hAnsi="Courier New" w:cs="Courier New"/>
        </w:rPr>
        <w:t>orapworcl</w:t>
      </w:r>
      <w:proofErr w:type="spellEnd"/>
      <w:r>
        <w:t xml:space="preserve"> </w:t>
      </w:r>
      <w:r w:rsidR="001A114F">
        <w:t>(from $ORACLE_HOME/</w:t>
      </w:r>
      <w:proofErr w:type="spellStart"/>
      <w:r w:rsidR="001A114F">
        <w:t>dbs</w:t>
      </w:r>
      <w:proofErr w:type="spellEnd"/>
      <w:r w:rsidR="001A114F">
        <w:t xml:space="preserve">) </w:t>
      </w:r>
      <w:r>
        <w:t xml:space="preserve">to </w:t>
      </w:r>
      <w:r w:rsidR="001A114F">
        <w:t xml:space="preserve">the </w:t>
      </w:r>
      <w:r>
        <w:t>Standby and rename</w:t>
      </w:r>
      <w:r w:rsidR="001A114F">
        <w:t xml:space="preserve"> it</w:t>
      </w:r>
      <w:r w:rsidR="00381A5E">
        <w:t xml:space="preserve"> to </w:t>
      </w:r>
      <w:proofErr w:type="spellStart"/>
      <w:proofErr w:type="gramStart"/>
      <w:r w:rsidR="00381A5E" w:rsidRPr="002F133A">
        <w:rPr>
          <w:rFonts w:ascii="Courier New" w:hAnsi="Courier New" w:cs="Courier New"/>
        </w:rPr>
        <w:t>orapwstby</w:t>
      </w:r>
      <w:proofErr w:type="spellEnd"/>
      <w:r w:rsidR="001A114F">
        <w:rPr>
          <w:rFonts w:ascii="Courier New" w:hAnsi="Courier New" w:cs="Courier New"/>
        </w:rPr>
        <w:t xml:space="preserve">  </w:t>
      </w:r>
      <w:r w:rsidR="001A114F" w:rsidRPr="001A114F">
        <w:rPr>
          <w:rFonts w:cs="Arial"/>
        </w:rPr>
        <w:t>--</w:t>
      </w:r>
      <w:proofErr w:type="gramEnd"/>
      <w:r w:rsidR="001A114F" w:rsidRPr="001A114F">
        <w:rPr>
          <w:rFonts w:cs="Arial"/>
        </w:rPr>
        <w:t xml:space="preserve"> the password file name is based on the ORACLE_SID</w:t>
      </w:r>
    </w:p>
    <w:p w14:paraId="42A9EF27" w14:textId="77777777" w:rsidR="00A36A06" w:rsidRDefault="00A36A06" w:rsidP="00A36A06"/>
    <w:p w14:paraId="0C4890B3" w14:textId="77777777" w:rsidR="001140C4" w:rsidRDefault="001140C4" w:rsidP="001140C4">
      <w:pPr>
        <w:pStyle w:val="Heading3"/>
      </w:pPr>
      <w:bookmarkStart w:id="3" w:name="_Toc469661442"/>
      <w:r>
        <w:t>Add Standby Redo Logs</w:t>
      </w:r>
      <w:bookmarkEnd w:id="3"/>
    </w:p>
    <w:p w14:paraId="56E3DB39" w14:textId="77777777" w:rsidR="001140C4" w:rsidRDefault="001140C4" w:rsidP="001140C4">
      <w:r w:rsidRPr="002F133A">
        <w:rPr>
          <w:rFonts w:ascii="Courier New" w:hAnsi="Courier New" w:cs="Courier New"/>
        </w:rPr>
        <w:t xml:space="preserve">ALTER DATABASE ADD STANDBY </w:t>
      </w:r>
      <w:proofErr w:type="gramStart"/>
      <w:r w:rsidRPr="002F133A">
        <w:rPr>
          <w:rFonts w:ascii="Courier New" w:hAnsi="Courier New" w:cs="Courier New"/>
        </w:rPr>
        <w:t>LOGFILE</w:t>
      </w:r>
      <w:r>
        <w:t xml:space="preserve">  (</w:t>
      </w:r>
      <w:proofErr w:type="gramEnd"/>
      <w:r w:rsidR="00202DDB">
        <w:t xml:space="preserve">as many times as : </w:t>
      </w:r>
      <w:r w:rsidR="00FA72EA">
        <w:t>number of online redo logs + 1</w:t>
      </w:r>
      <w:r>
        <w:t>)</w:t>
      </w:r>
    </w:p>
    <w:p w14:paraId="7E5DFC62" w14:textId="77777777" w:rsidR="001140C4" w:rsidRDefault="001140C4" w:rsidP="00A36A06"/>
    <w:p w14:paraId="76A84445" w14:textId="77777777" w:rsidR="00A36A06" w:rsidRDefault="00A36A06" w:rsidP="00BE51F4">
      <w:pPr>
        <w:pStyle w:val="Heading3"/>
      </w:pPr>
      <w:bookmarkStart w:id="4" w:name="_Toc469661443"/>
      <w:r>
        <w:t>INITORA on Primary</w:t>
      </w:r>
      <w:bookmarkEnd w:id="4"/>
      <w:r>
        <w:t xml:space="preserve"> </w:t>
      </w:r>
    </w:p>
    <w:p w14:paraId="304FF0E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archive_lag_target</w:t>
      </w:r>
      <w:proofErr w:type="spellEnd"/>
      <w:r>
        <w:rPr>
          <w:rFonts w:ascii="Courier New" w:hAnsi="Courier New" w:cs="Courier New"/>
        </w:rPr>
        <w:t>=0</w:t>
      </w:r>
    </w:p>
    <w:p w14:paraId="05D9555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audit_file_dest</w:t>
      </w:r>
      <w:proofErr w:type="spellEnd"/>
      <w:r>
        <w:rPr>
          <w:rFonts w:ascii="Courier New" w:hAnsi="Courier New" w:cs="Courier New"/>
        </w:rPr>
        <w:t>='/u01/app/oracle/admin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/</w:t>
      </w:r>
      <w:proofErr w:type="spellStart"/>
      <w:r>
        <w:rPr>
          <w:rFonts w:ascii="Courier New" w:hAnsi="Courier New" w:cs="Courier New"/>
        </w:rPr>
        <w:t>adump</w:t>
      </w:r>
      <w:proofErr w:type="spellEnd"/>
      <w:r>
        <w:rPr>
          <w:rFonts w:ascii="Courier New" w:hAnsi="Courier New" w:cs="Courier New"/>
        </w:rPr>
        <w:t>'</w:t>
      </w:r>
    </w:p>
    <w:p w14:paraId="7DAB9D6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audit_trail</w:t>
      </w:r>
      <w:proofErr w:type="spellEnd"/>
      <w:r>
        <w:rPr>
          <w:rFonts w:ascii="Courier New" w:hAnsi="Courier New" w:cs="Courier New"/>
        </w:rPr>
        <w:t>='</w:t>
      </w:r>
      <w:proofErr w:type="spellStart"/>
      <w:r>
        <w:rPr>
          <w:rFonts w:ascii="Courier New" w:hAnsi="Courier New" w:cs="Courier New"/>
        </w:rPr>
        <w:t>db</w:t>
      </w:r>
      <w:proofErr w:type="spellEnd"/>
      <w:r>
        <w:rPr>
          <w:rFonts w:ascii="Courier New" w:hAnsi="Courier New" w:cs="Courier New"/>
        </w:rPr>
        <w:t>'</w:t>
      </w:r>
    </w:p>
    <w:p w14:paraId="3BC27E7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compatible='11.2.0'</w:t>
      </w:r>
    </w:p>
    <w:p w14:paraId="2F7A736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control_files</w:t>
      </w:r>
      <w:proofErr w:type="spellEnd"/>
      <w:r>
        <w:rPr>
          <w:rFonts w:ascii="Courier New" w:hAnsi="Courier New" w:cs="Courier New"/>
        </w:rPr>
        <w:t>='/u01/app/oracle/</w:t>
      </w:r>
      <w:proofErr w:type="spellStart"/>
      <w:r>
        <w:rPr>
          <w:rFonts w:ascii="Courier New" w:hAnsi="Courier New" w:cs="Courier New"/>
        </w:rPr>
        <w:t>oradata</w:t>
      </w:r>
      <w:proofErr w:type="spellEnd"/>
      <w:r>
        <w:rPr>
          <w:rFonts w:ascii="Courier New" w:hAnsi="Courier New" w:cs="Courier New"/>
        </w:rPr>
        <w:t>/ORCL/</w:t>
      </w:r>
      <w:proofErr w:type="spellStart"/>
      <w:r>
        <w:rPr>
          <w:rFonts w:ascii="Courier New" w:hAnsi="Courier New" w:cs="Courier New"/>
        </w:rPr>
        <w:t>control.dbf</w:t>
      </w:r>
      <w:proofErr w:type="spellEnd"/>
      <w:r>
        <w:rPr>
          <w:rFonts w:ascii="Courier New" w:hAnsi="Courier New" w:cs="Courier New"/>
        </w:rPr>
        <w:t>'</w:t>
      </w:r>
    </w:p>
    <w:p w14:paraId="07AAC80F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block_size</w:t>
      </w:r>
      <w:proofErr w:type="spellEnd"/>
      <w:r>
        <w:rPr>
          <w:rFonts w:ascii="Courier New" w:hAnsi="Courier New" w:cs="Courier New"/>
        </w:rPr>
        <w:t>=8192</w:t>
      </w:r>
    </w:p>
    <w:p w14:paraId="3DC9A86A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create_file_dest</w:t>
      </w:r>
      <w:proofErr w:type="spellEnd"/>
      <w:r>
        <w:rPr>
          <w:rFonts w:ascii="Courier New" w:hAnsi="Courier New" w:cs="Courier New"/>
        </w:rPr>
        <w:t>='/u01/app/oracle/</w:t>
      </w:r>
      <w:proofErr w:type="spellStart"/>
      <w:r>
        <w:rPr>
          <w:rFonts w:ascii="Courier New" w:hAnsi="Courier New" w:cs="Courier New"/>
        </w:rPr>
        <w:t>oradata</w:t>
      </w:r>
      <w:proofErr w:type="spellEnd"/>
      <w:r>
        <w:rPr>
          <w:rFonts w:ascii="Courier New" w:hAnsi="Courier New" w:cs="Courier New"/>
        </w:rPr>
        <w:t>'</w:t>
      </w:r>
    </w:p>
    <w:p w14:paraId="7C4EB07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domain</w:t>
      </w:r>
      <w:proofErr w:type="spellEnd"/>
      <w:r>
        <w:rPr>
          <w:rFonts w:ascii="Courier New" w:hAnsi="Courier New" w:cs="Courier New"/>
        </w:rPr>
        <w:t>=''</w:t>
      </w:r>
    </w:p>
    <w:p w14:paraId="71D59E4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name</w:t>
      </w:r>
      <w:proofErr w:type="spellEnd"/>
      <w:r>
        <w:rPr>
          <w:rFonts w:ascii="Courier New" w:hAnsi="Courier New" w:cs="Courier New"/>
        </w:rPr>
        <w:t>='ORCL'</w:t>
      </w:r>
    </w:p>
    <w:p w14:paraId="2B25CEC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recovery_file_dest_size</w:t>
      </w:r>
      <w:proofErr w:type="spellEnd"/>
      <w:r>
        <w:rPr>
          <w:rFonts w:ascii="Courier New" w:hAnsi="Courier New" w:cs="Courier New"/>
        </w:rPr>
        <w:t>=2G</w:t>
      </w:r>
    </w:p>
    <w:p w14:paraId="647B738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recovery_file_dest</w:t>
      </w:r>
      <w:proofErr w:type="spellEnd"/>
      <w:r>
        <w:rPr>
          <w:rFonts w:ascii="Courier New" w:hAnsi="Courier New" w:cs="Courier New"/>
        </w:rPr>
        <w:t>='/u02/FRA'</w:t>
      </w:r>
    </w:p>
    <w:p w14:paraId="6F0CC35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unique_name</w:t>
      </w:r>
      <w:proofErr w:type="spellEnd"/>
      <w:r>
        <w:rPr>
          <w:rFonts w:ascii="Courier New" w:hAnsi="Courier New" w:cs="Courier New"/>
        </w:rPr>
        <w:t>='ORCL'</w:t>
      </w:r>
    </w:p>
    <w:p w14:paraId="57AE8F49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g_broker_start</w:t>
      </w:r>
      <w:proofErr w:type="spellEnd"/>
      <w:r>
        <w:rPr>
          <w:rFonts w:ascii="Courier New" w:hAnsi="Courier New" w:cs="Courier New"/>
        </w:rPr>
        <w:t>=TRUE</w:t>
      </w:r>
    </w:p>
    <w:p w14:paraId="5EBBC3A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iagnostic_dest</w:t>
      </w:r>
      <w:proofErr w:type="spellEnd"/>
      <w:r>
        <w:rPr>
          <w:rFonts w:ascii="Courier New" w:hAnsi="Courier New" w:cs="Courier New"/>
        </w:rPr>
        <w:t>='/u01/app/oracle'</w:t>
      </w:r>
    </w:p>
    <w:p w14:paraId="644DB93A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enable_goldengate_replication</w:t>
      </w:r>
      <w:proofErr w:type="spellEnd"/>
      <w:r>
        <w:rPr>
          <w:rFonts w:ascii="Courier New" w:hAnsi="Courier New" w:cs="Courier New"/>
        </w:rPr>
        <w:t>=TRUE</w:t>
      </w:r>
    </w:p>
    <w:p w14:paraId="14C7E4E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log_archive_config</w:t>
      </w:r>
      <w:proofErr w:type="spellEnd"/>
      <w:r>
        <w:rPr>
          <w:rFonts w:ascii="Courier New" w:hAnsi="Courier New" w:cs="Courier New"/>
        </w:rPr>
        <w:t>='DG_CONFIG=(</w:t>
      </w:r>
      <w:proofErr w:type="spellStart"/>
      <w:proofErr w:type="gramStart"/>
      <w:r>
        <w:rPr>
          <w:rFonts w:ascii="Courier New" w:hAnsi="Courier New" w:cs="Courier New"/>
        </w:rPr>
        <w:t>orcl,stby</w:t>
      </w:r>
      <w:proofErr w:type="spellEnd"/>
      <w:proofErr w:type="gramEnd"/>
      <w:r>
        <w:rPr>
          <w:rFonts w:ascii="Courier New" w:hAnsi="Courier New" w:cs="Courier New"/>
        </w:rPr>
        <w:t>)'</w:t>
      </w:r>
    </w:p>
    <w:p w14:paraId="53A61F6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log_archive_dest_1='location=USE_DB_RECOVERY_FILE_DEST','valid_for</w:t>
      </w:r>
      <w:proofErr w:type="gramStart"/>
      <w:r>
        <w:rPr>
          <w:rFonts w:ascii="Courier New" w:hAnsi="Courier New" w:cs="Courier New"/>
        </w:rPr>
        <w:t>=(</w:t>
      </w:r>
      <w:proofErr w:type="gramEnd"/>
      <w:r>
        <w:rPr>
          <w:rFonts w:ascii="Courier New" w:hAnsi="Courier New" w:cs="Courier New"/>
        </w:rPr>
        <w:t>ALL_LOGFILES, ALL_ROLES)'</w:t>
      </w:r>
    </w:p>
    <w:p w14:paraId="271095C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log_archive_dest_2='SERVICE=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 xml:space="preserve"> SYNC VALID_FOR=(ONLINE_</w:t>
      </w:r>
      <w:proofErr w:type="gramStart"/>
      <w:r>
        <w:rPr>
          <w:rFonts w:ascii="Courier New" w:hAnsi="Courier New" w:cs="Courier New"/>
        </w:rPr>
        <w:t>LOGFILES,PRIMARY</w:t>
      </w:r>
      <w:proofErr w:type="gramEnd"/>
      <w:r>
        <w:rPr>
          <w:rFonts w:ascii="Courier New" w:hAnsi="Courier New" w:cs="Courier New"/>
        </w:rPr>
        <w:t>_ROLE) DB_UNIQUE_NAME=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'</w:t>
      </w:r>
    </w:p>
    <w:p w14:paraId="424FC751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log_archive_dest_state_2='ENABLE'</w:t>
      </w:r>
    </w:p>
    <w:p w14:paraId="099E5335" w14:textId="77777777" w:rsidR="00A36A06" w:rsidRDefault="00A36A06" w:rsidP="00A36A06">
      <w:pPr>
        <w:spacing w:after="0"/>
      </w:pPr>
      <w:proofErr w:type="spellStart"/>
      <w:r>
        <w:rPr>
          <w:rFonts w:ascii="Courier New" w:hAnsi="Courier New" w:cs="Courier New"/>
        </w:rPr>
        <w:t>orcl.log_archive_format</w:t>
      </w:r>
      <w:proofErr w:type="spellEnd"/>
      <w:r>
        <w:rPr>
          <w:rFonts w:ascii="Courier New" w:hAnsi="Courier New" w:cs="Courier New"/>
        </w:rPr>
        <w:t>='%t_%s_%</w:t>
      </w:r>
      <w:proofErr w:type="spellStart"/>
      <w:r>
        <w:rPr>
          <w:rFonts w:ascii="Courier New" w:hAnsi="Courier New" w:cs="Courier New"/>
        </w:rPr>
        <w:t>r.dbf</w:t>
      </w:r>
      <w:proofErr w:type="spellEnd"/>
      <w:r>
        <w:rPr>
          <w:rFonts w:ascii="Courier New" w:hAnsi="Courier New" w:cs="Courier New"/>
        </w:rPr>
        <w:t>'</w:t>
      </w:r>
    </w:p>
    <w:p w14:paraId="19EAD77F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log_archive_max_processes</w:t>
      </w:r>
      <w:proofErr w:type="spellEnd"/>
      <w:r>
        <w:rPr>
          <w:rFonts w:ascii="Courier New" w:hAnsi="Courier New" w:cs="Courier New"/>
        </w:rPr>
        <w:t>=4</w:t>
      </w:r>
    </w:p>
    <w:p w14:paraId="6159E24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log_archive_min_succeed_dest</w:t>
      </w:r>
      <w:proofErr w:type="spellEnd"/>
      <w:r>
        <w:rPr>
          <w:rFonts w:ascii="Courier New" w:hAnsi="Courier New" w:cs="Courier New"/>
        </w:rPr>
        <w:t>=1</w:t>
      </w:r>
    </w:p>
    <w:p w14:paraId="504B8288" w14:textId="77777777" w:rsidR="00A36A06" w:rsidRDefault="00A36A06" w:rsidP="00A36A06">
      <w:pPr>
        <w:spacing w:after="0"/>
      </w:pPr>
      <w:proofErr w:type="spellStart"/>
      <w:r>
        <w:rPr>
          <w:rFonts w:ascii="Courier New" w:hAnsi="Courier New" w:cs="Courier New"/>
        </w:rPr>
        <w:t>orcl.log_archive_trace</w:t>
      </w:r>
      <w:proofErr w:type="spellEnd"/>
      <w:r>
        <w:rPr>
          <w:rFonts w:ascii="Courier New" w:hAnsi="Courier New" w:cs="Courier New"/>
        </w:rPr>
        <w:t>=0</w:t>
      </w:r>
    </w:p>
    <w:p w14:paraId="7BDB7E1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memory_target</w:t>
      </w:r>
      <w:proofErr w:type="spellEnd"/>
      <w:r>
        <w:rPr>
          <w:rFonts w:ascii="Courier New" w:hAnsi="Courier New" w:cs="Courier New"/>
        </w:rPr>
        <w:t>=1G</w:t>
      </w:r>
    </w:p>
    <w:p w14:paraId="2E80F44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open_cursors</w:t>
      </w:r>
      <w:proofErr w:type="spellEnd"/>
      <w:r>
        <w:rPr>
          <w:rFonts w:ascii="Courier New" w:hAnsi="Courier New" w:cs="Courier New"/>
        </w:rPr>
        <w:t>=300</w:t>
      </w:r>
    </w:p>
    <w:p w14:paraId="2428ED70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processes=150</w:t>
      </w:r>
    </w:p>
    <w:p w14:paraId="5129B5C2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remote_login_passwordfile</w:t>
      </w:r>
      <w:proofErr w:type="spellEnd"/>
      <w:r>
        <w:rPr>
          <w:rFonts w:ascii="Courier New" w:hAnsi="Courier New" w:cs="Courier New"/>
        </w:rPr>
        <w:t>='EXCLUSIVE'</w:t>
      </w:r>
    </w:p>
    <w:p w14:paraId="482EA5A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standby_file_management</w:t>
      </w:r>
      <w:proofErr w:type="spellEnd"/>
      <w:r>
        <w:rPr>
          <w:rFonts w:ascii="Courier New" w:hAnsi="Courier New" w:cs="Courier New"/>
        </w:rPr>
        <w:t>='</w:t>
      </w:r>
      <w:r w:rsidR="0016539A">
        <w:rPr>
          <w:rFonts w:ascii="Courier New" w:hAnsi="Courier New" w:cs="Courier New"/>
        </w:rPr>
        <w:t>AUTO</w:t>
      </w:r>
      <w:r>
        <w:rPr>
          <w:rFonts w:ascii="Courier New" w:hAnsi="Courier New" w:cs="Courier New"/>
        </w:rPr>
        <w:t>'</w:t>
      </w:r>
    </w:p>
    <w:p w14:paraId="40969B4A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undo_tablespace</w:t>
      </w:r>
      <w:proofErr w:type="spellEnd"/>
      <w:r>
        <w:rPr>
          <w:rFonts w:ascii="Courier New" w:hAnsi="Courier New" w:cs="Courier New"/>
        </w:rPr>
        <w:t>='UNDOTBS1'</w:t>
      </w:r>
    </w:p>
    <w:p w14:paraId="6CD03D9F" w14:textId="77777777" w:rsidR="00A36A06" w:rsidRDefault="00A36A06" w:rsidP="00A36A06"/>
    <w:p w14:paraId="0BD8F181" w14:textId="77777777" w:rsidR="00202DDB" w:rsidRDefault="00202DDB" w:rsidP="00A36A06"/>
    <w:p w14:paraId="1CB59557" w14:textId="77777777" w:rsidR="00202DDB" w:rsidRDefault="00202DDB" w:rsidP="00A36A06"/>
    <w:p w14:paraId="7D2EFC46" w14:textId="77777777" w:rsidR="00A36A06" w:rsidRDefault="00A36A06" w:rsidP="00BE51F4">
      <w:pPr>
        <w:pStyle w:val="Heading3"/>
      </w:pPr>
      <w:bookmarkStart w:id="5" w:name="_Toc469661444"/>
      <w:r>
        <w:lastRenderedPageBreak/>
        <w:t>LISTENER.ORA on Primary</w:t>
      </w:r>
      <w:bookmarkEnd w:id="5"/>
    </w:p>
    <w:p w14:paraId="0E910930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LISTENER =</w:t>
      </w:r>
    </w:p>
    <w:p w14:paraId="6D1A1E5F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(DESCRIPTION_LIST =</w:t>
      </w:r>
    </w:p>
    <w:p w14:paraId="1E0C1B99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(DESCRIPTION =</w:t>
      </w:r>
    </w:p>
    <w:p w14:paraId="518B8470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 xml:space="preserve">      (ADDRESS = (PROTOCOL = </w:t>
      </w:r>
      <w:proofErr w:type="gramStart"/>
      <w:r>
        <w:rPr>
          <w:rFonts w:ascii="Courier New" w:hAnsi="Courier New" w:cs="Courier New"/>
        </w:rPr>
        <w:t>TCP)(</w:t>
      </w:r>
      <w:proofErr w:type="gramEnd"/>
      <w:r>
        <w:rPr>
          <w:rFonts w:ascii="Courier New" w:hAnsi="Courier New" w:cs="Courier New"/>
        </w:rPr>
        <w:t>HOST = ora11204)(PORT = 1521))</w:t>
      </w:r>
    </w:p>
    <w:p w14:paraId="70649DF1" w14:textId="306B6D02" w:rsidR="00A36A06" w:rsidRDefault="00A36A06" w:rsidP="00A36A06">
      <w:pPr>
        <w:spacing w:after="0"/>
      </w:pPr>
      <w:r>
        <w:rPr>
          <w:rFonts w:ascii="Courier New" w:hAnsi="Courier New" w:cs="Courier New"/>
        </w:rPr>
        <w:t xml:space="preserve">      (ADDRESS = (PROTOCOL = </w:t>
      </w:r>
      <w:proofErr w:type="gramStart"/>
      <w:r>
        <w:rPr>
          <w:rFonts w:ascii="Courier New" w:hAnsi="Courier New" w:cs="Courier New"/>
        </w:rPr>
        <w:t>IPC)(</w:t>
      </w:r>
      <w:proofErr w:type="gramEnd"/>
      <w:r>
        <w:rPr>
          <w:rFonts w:ascii="Courier New" w:hAnsi="Courier New" w:cs="Courier New"/>
        </w:rPr>
        <w:t>KEY = EXTPROC1521))</w:t>
      </w:r>
      <w:r w:rsidR="00712FCE">
        <w:rPr>
          <w:rFonts w:ascii="Courier New" w:hAnsi="Courier New" w:cs="Courier New"/>
        </w:rPr>
        <w:t xml:space="preserve"> </w:t>
      </w:r>
      <w:r w:rsidR="00712FCE" w:rsidRPr="00712FCE">
        <w:rPr>
          <w:rFonts w:ascii="Courier New" w:hAnsi="Courier New" w:cs="Courier New"/>
          <w:sz w:val="16"/>
          <w:szCs w:val="16"/>
        </w:rPr>
        <w:t>– this is not required</w:t>
      </w:r>
    </w:p>
    <w:p w14:paraId="5F0C1DE9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)</w:t>
      </w:r>
    </w:p>
    <w:p w14:paraId="6EE45B1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)</w:t>
      </w:r>
    </w:p>
    <w:p w14:paraId="4988882E" w14:textId="77777777" w:rsidR="00A36A06" w:rsidRDefault="00A36A06" w:rsidP="00A36A06">
      <w:pPr>
        <w:spacing w:after="0"/>
      </w:pPr>
    </w:p>
    <w:p w14:paraId="15DD375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DEFAULT_SERVICE_LISTENER = (ORCL)</w:t>
      </w:r>
    </w:p>
    <w:p w14:paraId="62A0A3EC" w14:textId="77777777" w:rsidR="00A36A06" w:rsidRDefault="00A36A06" w:rsidP="00A36A06">
      <w:pPr>
        <w:spacing w:after="0"/>
      </w:pPr>
    </w:p>
    <w:p w14:paraId="47BD921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SID_LIST_LISTENER =</w:t>
      </w:r>
    </w:p>
    <w:p w14:paraId="4E9A51C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(SID_LIST =</w:t>
      </w:r>
    </w:p>
    <w:p w14:paraId="113FF578" w14:textId="77777777" w:rsidR="00A36A06" w:rsidRDefault="00A36A06" w:rsidP="00A36A0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(SID_DESC =</w:t>
      </w:r>
    </w:p>
    <w:p w14:paraId="5DB8BC95" w14:textId="77777777" w:rsidR="009A2BC6" w:rsidRDefault="009A2BC6" w:rsidP="00A36A06">
      <w:pPr>
        <w:spacing w:after="0"/>
      </w:pPr>
      <w:r>
        <w:rPr>
          <w:rFonts w:ascii="Courier New" w:hAnsi="Courier New" w:cs="Courier New"/>
        </w:rPr>
        <w:t xml:space="preserve">    (GLOBAL_DBNAME = </w:t>
      </w:r>
      <w:proofErr w:type="spellStart"/>
      <w:r>
        <w:rPr>
          <w:rFonts w:ascii="Courier New" w:hAnsi="Courier New" w:cs="Courier New"/>
        </w:rPr>
        <w:t>orcl_DGMGRL</w:t>
      </w:r>
      <w:proofErr w:type="spellEnd"/>
      <w:r>
        <w:rPr>
          <w:rFonts w:ascii="Courier New" w:hAnsi="Courier New" w:cs="Courier New"/>
        </w:rPr>
        <w:t>)</w:t>
      </w:r>
    </w:p>
    <w:p w14:paraId="13277E9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6D3128BF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11F50DD1" w14:textId="77777777" w:rsidR="00A36A06" w:rsidRDefault="00A36A06" w:rsidP="00A36A0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 )</w:t>
      </w:r>
    </w:p>
    <w:p w14:paraId="011FCA18" w14:textId="77777777" w:rsidR="009A2BC6" w:rsidRDefault="009A2BC6" w:rsidP="009A2BC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(SID_DESC =</w:t>
      </w:r>
    </w:p>
    <w:p w14:paraId="3B98B2EA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 xml:space="preserve">    (GLOBAL_DB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6C149DB0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6DF256B4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04F53BA5" w14:textId="77777777" w:rsidR="009A2BC6" w:rsidRDefault="009A2BC6" w:rsidP="009A2BC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 )</w:t>
      </w:r>
    </w:p>
    <w:p w14:paraId="4EFDCCFB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)</w:t>
      </w:r>
    </w:p>
    <w:p w14:paraId="79ADA12E" w14:textId="77777777" w:rsidR="00A36A06" w:rsidRDefault="00A36A06" w:rsidP="00A36A06"/>
    <w:p w14:paraId="150D6669" w14:textId="77777777" w:rsidR="00A36A06" w:rsidRDefault="00A36A06" w:rsidP="00BE51F4">
      <w:pPr>
        <w:pStyle w:val="Heading3"/>
      </w:pPr>
      <w:bookmarkStart w:id="6" w:name="_Toc469661445"/>
      <w:r>
        <w:t>TNSNAMES.ORA on Primary</w:t>
      </w:r>
      <w:bookmarkEnd w:id="6"/>
    </w:p>
    <w:p w14:paraId="3E1E97FF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STBY =</w:t>
      </w:r>
    </w:p>
    <w:p w14:paraId="36B9E0E9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  (DESCRIPTION =</w:t>
      </w:r>
    </w:p>
    <w:p w14:paraId="13F62B3B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 xml:space="preserve">    (ADDRESS = (PROTOCOL = </w:t>
      </w:r>
      <w:proofErr w:type="gramStart"/>
      <w:r>
        <w:rPr>
          <w:rFonts w:ascii="Courier New" w:hAnsi="Courier New" w:cs="Courier New"/>
        </w:rPr>
        <w:t>TCP)(</w:t>
      </w:r>
      <w:proofErr w:type="gramEnd"/>
      <w:r>
        <w:rPr>
          <w:rFonts w:ascii="Courier New" w:hAnsi="Courier New" w:cs="Courier New"/>
        </w:rPr>
        <w:t>HOST = ora11204)(PORT = 1521))</w:t>
      </w:r>
    </w:p>
    <w:p w14:paraId="65E52F14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    (CONNECT_DATA =</w:t>
      </w:r>
    </w:p>
    <w:p w14:paraId="244BF865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      (SERVER = DEDICATED)</w:t>
      </w:r>
    </w:p>
    <w:p w14:paraId="11850446" w14:textId="4CE394CC" w:rsidR="00053372" w:rsidRPr="00712FCE" w:rsidRDefault="00053372" w:rsidP="00053372">
      <w:pPr>
        <w:spacing w:after="0"/>
        <w:rPr>
          <w:sz w:val="16"/>
          <w:szCs w:val="16"/>
        </w:rPr>
      </w:pPr>
      <w:r>
        <w:rPr>
          <w:rFonts w:ascii="Courier New" w:hAnsi="Courier New" w:cs="Courier New"/>
        </w:rPr>
        <w:t xml:space="preserve">      (SERVICE_NAME = 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)</w:t>
      </w:r>
      <w:r w:rsidR="006C76D6">
        <w:rPr>
          <w:rFonts w:ascii="Courier New" w:hAnsi="Courier New" w:cs="Courier New"/>
        </w:rPr>
        <w:t xml:space="preserve"> (UR=A)</w:t>
      </w:r>
      <w:r w:rsidR="00712FCE">
        <w:rPr>
          <w:rFonts w:ascii="Courier New" w:hAnsi="Courier New" w:cs="Courier New"/>
        </w:rPr>
        <w:t xml:space="preserve"> </w:t>
      </w:r>
      <w:r w:rsidR="00712FCE" w:rsidRPr="00712FCE">
        <w:rPr>
          <w:rFonts w:ascii="Courier New" w:hAnsi="Courier New" w:cs="Courier New"/>
          <w:sz w:val="16"/>
          <w:szCs w:val="16"/>
        </w:rPr>
        <w:t>– this allows connection for the DUPLICATE DATABASE command when the database is not open</w:t>
      </w:r>
    </w:p>
    <w:p w14:paraId="3701B325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    )</w:t>
      </w:r>
    </w:p>
    <w:p w14:paraId="57425161" w14:textId="77777777" w:rsidR="00053372" w:rsidRDefault="00053372" w:rsidP="00053372">
      <w:pPr>
        <w:spacing w:after="0"/>
      </w:pPr>
      <w:r>
        <w:rPr>
          <w:rFonts w:ascii="Courier New" w:hAnsi="Courier New" w:cs="Courier New"/>
        </w:rPr>
        <w:t>  )</w:t>
      </w:r>
    </w:p>
    <w:p w14:paraId="2638E642" w14:textId="12307CB2" w:rsidR="00C7632C" w:rsidRDefault="00C7632C" w:rsidP="00C7632C">
      <w:pPr>
        <w:spacing w:after="0"/>
        <w:rPr>
          <w:rFonts w:ascii="Courier New" w:hAnsi="Courier New" w:cs="Courier New"/>
        </w:rPr>
      </w:pPr>
    </w:p>
    <w:p w14:paraId="692C811E" w14:textId="4F7EF8FE" w:rsidR="00E83C08" w:rsidRDefault="00E83C08" w:rsidP="00C7632C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for </w:t>
      </w:r>
      <w:proofErr w:type="spellStart"/>
      <w:r>
        <w:rPr>
          <w:rFonts w:ascii="Courier New" w:hAnsi="Courier New" w:cs="Courier New"/>
        </w:rPr>
        <w:t>DataGuard</w:t>
      </w:r>
      <w:proofErr w:type="spellEnd"/>
      <w:r>
        <w:rPr>
          <w:rFonts w:ascii="Courier New" w:hAnsi="Courier New" w:cs="Courier New"/>
        </w:rPr>
        <w:t xml:space="preserve"> Broker Connection</w:t>
      </w:r>
    </w:p>
    <w:p w14:paraId="6FE63AA8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STBY_DGB =</w:t>
      </w:r>
    </w:p>
    <w:p w14:paraId="6E652036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(DESCRIPTION =</w:t>
      </w:r>
    </w:p>
    <w:p w14:paraId="3891A816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ADDRESS = (PROTOCOL = </w:t>
      </w:r>
      <w:proofErr w:type="gramStart"/>
      <w:r w:rsidRPr="002F133A">
        <w:rPr>
          <w:rFonts w:ascii="Courier New" w:hAnsi="Courier New" w:cs="Courier New"/>
        </w:rPr>
        <w:t>TCP)(</w:t>
      </w:r>
      <w:proofErr w:type="gramEnd"/>
      <w:r w:rsidRPr="002F133A">
        <w:rPr>
          <w:rFonts w:ascii="Courier New" w:hAnsi="Courier New" w:cs="Courier New"/>
        </w:rPr>
        <w:t>HOST = ora11204)(PORT = 1521))</w:t>
      </w:r>
    </w:p>
    <w:p w14:paraId="46EA2032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CONNECT_DATA =</w:t>
      </w:r>
    </w:p>
    <w:p w14:paraId="1EE1ED97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ER = DEDICATED)</w:t>
      </w:r>
    </w:p>
    <w:p w14:paraId="5C648203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ICE_NAME = </w:t>
      </w:r>
      <w:proofErr w:type="spellStart"/>
      <w:r w:rsidRPr="002F133A">
        <w:rPr>
          <w:rFonts w:ascii="Courier New" w:hAnsi="Courier New" w:cs="Courier New"/>
        </w:rPr>
        <w:t>stby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16DC83DC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)</w:t>
      </w:r>
    </w:p>
    <w:p w14:paraId="24BB4F70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)</w:t>
      </w:r>
    </w:p>
    <w:p w14:paraId="40E33E39" w14:textId="77777777" w:rsidR="00C7632C" w:rsidRDefault="00C7632C" w:rsidP="00A36A06"/>
    <w:p w14:paraId="68D6F5EF" w14:textId="77777777" w:rsidR="002C7B17" w:rsidRDefault="002C7B17">
      <w:r>
        <w:br w:type="page"/>
      </w:r>
    </w:p>
    <w:p w14:paraId="19A5BAE0" w14:textId="77777777" w:rsidR="007C0F17" w:rsidRDefault="007C0F17" w:rsidP="00A36A06"/>
    <w:p w14:paraId="05FEF02E" w14:textId="77777777" w:rsidR="007C0F17" w:rsidRDefault="00842D5F" w:rsidP="00B30D12">
      <w:pPr>
        <w:pStyle w:val="Heading1"/>
        <w:numPr>
          <w:ilvl w:val="0"/>
          <w:numId w:val="12"/>
        </w:numPr>
      </w:pPr>
      <w:bookmarkStart w:id="7" w:name="_Toc469661446"/>
      <w:r>
        <w:t>Pre-Setup At STANDBY Database</w:t>
      </w:r>
      <w:bookmarkEnd w:id="7"/>
    </w:p>
    <w:p w14:paraId="2050CF28" w14:textId="77777777" w:rsidR="007C0F17" w:rsidRDefault="007C0F17" w:rsidP="00A36A06"/>
    <w:p w14:paraId="5727FF15" w14:textId="77777777" w:rsidR="00A36A06" w:rsidRDefault="00A36A06" w:rsidP="00A36A06"/>
    <w:p w14:paraId="3471A265" w14:textId="77777777" w:rsidR="00A36A06" w:rsidRDefault="00A36A06" w:rsidP="00BE51F4">
      <w:pPr>
        <w:pStyle w:val="Heading3"/>
      </w:pPr>
      <w:bookmarkStart w:id="8" w:name="_Toc469661447"/>
      <w:r>
        <w:t>INIT.ORA on Standby</w:t>
      </w:r>
      <w:bookmarkEnd w:id="8"/>
    </w:p>
    <w:p w14:paraId="066FC76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audit_file_dest</w:t>
      </w:r>
      <w:proofErr w:type="spellEnd"/>
      <w:r>
        <w:rPr>
          <w:rFonts w:ascii="Courier New" w:hAnsi="Courier New" w:cs="Courier New"/>
        </w:rPr>
        <w:t>='/u01/app/oracle/admin/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/</w:t>
      </w:r>
      <w:proofErr w:type="spellStart"/>
      <w:r>
        <w:rPr>
          <w:rFonts w:ascii="Courier New" w:hAnsi="Courier New" w:cs="Courier New"/>
        </w:rPr>
        <w:t>adump</w:t>
      </w:r>
      <w:proofErr w:type="spellEnd"/>
      <w:r>
        <w:rPr>
          <w:rFonts w:ascii="Courier New" w:hAnsi="Courier New" w:cs="Courier New"/>
        </w:rPr>
        <w:t>'</w:t>
      </w:r>
    </w:p>
    <w:p w14:paraId="09414B3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audit_trail</w:t>
      </w:r>
      <w:proofErr w:type="spellEnd"/>
      <w:r>
        <w:rPr>
          <w:rFonts w:ascii="Courier New" w:hAnsi="Courier New" w:cs="Courier New"/>
        </w:rPr>
        <w:t>='</w:t>
      </w:r>
      <w:proofErr w:type="spellStart"/>
      <w:r>
        <w:rPr>
          <w:rFonts w:ascii="Courier New" w:hAnsi="Courier New" w:cs="Courier New"/>
        </w:rPr>
        <w:t>db</w:t>
      </w:r>
      <w:proofErr w:type="spellEnd"/>
      <w:r>
        <w:rPr>
          <w:rFonts w:ascii="Courier New" w:hAnsi="Courier New" w:cs="Courier New"/>
        </w:rPr>
        <w:t>'</w:t>
      </w:r>
    </w:p>
    <w:p w14:paraId="28EED7B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compatible='11.2.0'</w:t>
      </w:r>
    </w:p>
    <w:p w14:paraId="6DD7634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control_files</w:t>
      </w:r>
      <w:proofErr w:type="spellEnd"/>
      <w:r>
        <w:rPr>
          <w:rFonts w:ascii="Courier New" w:hAnsi="Courier New" w:cs="Courier New"/>
        </w:rPr>
        <w:t>='/u02/</w:t>
      </w:r>
      <w:proofErr w:type="spellStart"/>
      <w:r>
        <w:rPr>
          <w:rFonts w:ascii="Courier New" w:hAnsi="Courier New" w:cs="Courier New"/>
        </w:rPr>
        <w:t>oradata</w:t>
      </w:r>
      <w:proofErr w:type="spellEnd"/>
      <w:r>
        <w:rPr>
          <w:rFonts w:ascii="Courier New" w:hAnsi="Courier New" w:cs="Courier New"/>
        </w:rPr>
        <w:t>/STBY/</w:t>
      </w:r>
      <w:proofErr w:type="spellStart"/>
      <w:r>
        <w:rPr>
          <w:rFonts w:ascii="Courier New" w:hAnsi="Courier New" w:cs="Courier New"/>
        </w:rPr>
        <w:t>control.dbf</w:t>
      </w:r>
      <w:proofErr w:type="spellEnd"/>
      <w:r>
        <w:rPr>
          <w:rFonts w:ascii="Courier New" w:hAnsi="Courier New" w:cs="Courier New"/>
        </w:rPr>
        <w:t>'</w:t>
      </w:r>
    </w:p>
    <w:p w14:paraId="7B093B30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block_size</w:t>
      </w:r>
      <w:proofErr w:type="spellEnd"/>
      <w:r>
        <w:rPr>
          <w:rFonts w:ascii="Courier New" w:hAnsi="Courier New" w:cs="Courier New"/>
        </w:rPr>
        <w:t>=8192</w:t>
      </w:r>
    </w:p>
    <w:p w14:paraId="2C30A5E3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domain</w:t>
      </w:r>
      <w:proofErr w:type="spellEnd"/>
      <w:r>
        <w:rPr>
          <w:rFonts w:ascii="Courier New" w:hAnsi="Courier New" w:cs="Courier New"/>
        </w:rPr>
        <w:t>=''</w:t>
      </w:r>
    </w:p>
    <w:p w14:paraId="6158BC4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name</w:t>
      </w:r>
      <w:proofErr w:type="spellEnd"/>
      <w:r>
        <w:rPr>
          <w:rFonts w:ascii="Courier New" w:hAnsi="Courier New" w:cs="Courier New"/>
        </w:rPr>
        <w:t>='ORCL'</w:t>
      </w:r>
    </w:p>
    <w:p w14:paraId="243B95D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unique_name</w:t>
      </w:r>
      <w:proofErr w:type="spellEnd"/>
      <w:r>
        <w:rPr>
          <w:rFonts w:ascii="Courier New" w:hAnsi="Courier New" w:cs="Courier New"/>
        </w:rPr>
        <w:t>='STBY'</w:t>
      </w:r>
    </w:p>
    <w:p w14:paraId="1CF0D6E4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recovery_file_dest_size</w:t>
      </w:r>
      <w:proofErr w:type="spellEnd"/>
      <w:r>
        <w:rPr>
          <w:rFonts w:ascii="Courier New" w:hAnsi="Courier New" w:cs="Courier New"/>
        </w:rPr>
        <w:t>=2G</w:t>
      </w:r>
    </w:p>
    <w:p w14:paraId="5E70A49F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recovery_file_dest</w:t>
      </w:r>
      <w:proofErr w:type="spellEnd"/>
      <w:r>
        <w:rPr>
          <w:rFonts w:ascii="Courier New" w:hAnsi="Courier New" w:cs="Courier New"/>
        </w:rPr>
        <w:t>='/u02/FRA'</w:t>
      </w:r>
    </w:p>
    <w:p w14:paraId="22683FA8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b_create_file_dest</w:t>
      </w:r>
      <w:proofErr w:type="spellEnd"/>
      <w:r>
        <w:rPr>
          <w:rFonts w:ascii="Courier New" w:hAnsi="Courier New" w:cs="Courier New"/>
        </w:rPr>
        <w:t>='/u02/</w:t>
      </w:r>
      <w:proofErr w:type="spellStart"/>
      <w:r>
        <w:rPr>
          <w:rFonts w:ascii="Courier New" w:hAnsi="Courier New" w:cs="Courier New"/>
        </w:rPr>
        <w:t>oradata</w:t>
      </w:r>
      <w:proofErr w:type="spellEnd"/>
      <w:r>
        <w:rPr>
          <w:rFonts w:ascii="Courier New" w:hAnsi="Courier New" w:cs="Courier New"/>
        </w:rPr>
        <w:t>'</w:t>
      </w:r>
    </w:p>
    <w:p w14:paraId="145EC5F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.db_file_name_convert='/u01/app/oracle/oradata/ORCL','/u02/oradata/STBY'</w:t>
      </w:r>
    </w:p>
    <w:p w14:paraId="12DDFFA2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log_archive_config</w:t>
      </w:r>
      <w:proofErr w:type="spellEnd"/>
      <w:r>
        <w:rPr>
          <w:rFonts w:ascii="Courier New" w:hAnsi="Courier New" w:cs="Courier New"/>
        </w:rPr>
        <w:t>='DG_CONFIG=(</w:t>
      </w:r>
      <w:proofErr w:type="spellStart"/>
      <w:proofErr w:type="gramStart"/>
      <w:r>
        <w:rPr>
          <w:rFonts w:ascii="Courier New" w:hAnsi="Courier New" w:cs="Courier New"/>
        </w:rPr>
        <w:t>stby,orcl</w:t>
      </w:r>
      <w:proofErr w:type="spellEnd"/>
      <w:proofErr w:type="gramEnd"/>
      <w:r>
        <w:rPr>
          <w:rFonts w:ascii="Courier New" w:hAnsi="Courier New" w:cs="Courier New"/>
        </w:rPr>
        <w:t>)'</w:t>
      </w:r>
    </w:p>
    <w:p w14:paraId="69A4AE5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log_archive_dest_2='SERVICE=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 xml:space="preserve"> SYNC VALID_FOR=(ONLINE_</w:t>
      </w:r>
      <w:proofErr w:type="gramStart"/>
      <w:r>
        <w:rPr>
          <w:rFonts w:ascii="Courier New" w:hAnsi="Courier New" w:cs="Courier New"/>
        </w:rPr>
        <w:t>LOGFILES,PRIMARY</w:t>
      </w:r>
      <w:proofErr w:type="gramEnd"/>
      <w:r>
        <w:rPr>
          <w:rFonts w:ascii="Courier New" w:hAnsi="Courier New" w:cs="Courier New"/>
        </w:rPr>
        <w:t>_ROLE) DB_UNIQUE_NAME=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'</w:t>
      </w:r>
    </w:p>
    <w:p w14:paraId="6DC0F3D4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standby_file_management</w:t>
      </w:r>
      <w:proofErr w:type="spellEnd"/>
      <w:r>
        <w:rPr>
          <w:rFonts w:ascii="Courier New" w:hAnsi="Courier New" w:cs="Courier New"/>
        </w:rPr>
        <w:t>=AUTO</w:t>
      </w:r>
    </w:p>
    <w:p w14:paraId="1E56FD03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diagnostic_dest</w:t>
      </w:r>
      <w:proofErr w:type="spellEnd"/>
      <w:r>
        <w:rPr>
          <w:rFonts w:ascii="Courier New" w:hAnsi="Courier New" w:cs="Courier New"/>
        </w:rPr>
        <w:t>='/u01/app/oracle'</w:t>
      </w:r>
    </w:p>
    <w:p w14:paraId="0A350C4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#*.enable_goldengate_replication=TRUE</w:t>
      </w:r>
    </w:p>
    <w:p w14:paraId="3024850A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memory_target</w:t>
      </w:r>
      <w:proofErr w:type="spellEnd"/>
      <w:r>
        <w:rPr>
          <w:rFonts w:ascii="Courier New" w:hAnsi="Courier New" w:cs="Courier New"/>
        </w:rPr>
        <w:t>=1G</w:t>
      </w:r>
    </w:p>
    <w:p w14:paraId="04109F89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open_cursors</w:t>
      </w:r>
      <w:proofErr w:type="spellEnd"/>
      <w:r>
        <w:rPr>
          <w:rFonts w:ascii="Courier New" w:hAnsi="Courier New" w:cs="Courier New"/>
        </w:rPr>
        <w:t>=300</w:t>
      </w:r>
    </w:p>
    <w:p w14:paraId="0CC50884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processes=150</w:t>
      </w:r>
    </w:p>
    <w:p w14:paraId="7DE456D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remote_login_passwordfile</w:t>
      </w:r>
      <w:proofErr w:type="spellEnd"/>
      <w:r>
        <w:rPr>
          <w:rFonts w:ascii="Courier New" w:hAnsi="Courier New" w:cs="Courier New"/>
        </w:rPr>
        <w:t>='EXCLUSIVE'</w:t>
      </w:r>
    </w:p>
    <w:p w14:paraId="3BE45A5C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*.</w:t>
      </w:r>
      <w:proofErr w:type="spellStart"/>
      <w:r>
        <w:rPr>
          <w:rFonts w:ascii="Courier New" w:hAnsi="Courier New" w:cs="Courier New"/>
        </w:rPr>
        <w:t>undo_tablespace</w:t>
      </w:r>
      <w:proofErr w:type="spellEnd"/>
      <w:r>
        <w:rPr>
          <w:rFonts w:ascii="Courier New" w:hAnsi="Courier New" w:cs="Courier New"/>
        </w:rPr>
        <w:t>='UNDOTBS1'</w:t>
      </w:r>
    </w:p>
    <w:p w14:paraId="426B56C2" w14:textId="77777777" w:rsidR="00A36A06" w:rsidRDefault="00A36A06" w:rsidP="00A36A06"/>
    <w:p w14:paraId="2AEC3A6D" w14:textId="77777777" w:rsidR="00053372" w:rsidRDefault="00053372" w:rsidP="00A36A06"/>
    <w:p w14:paraId="438A3B4B" w14:textId="77777777" w:rsidR="00053372" w:rsidRDefault="00053372" w:rsidP="00053372">
      <w:pPr>
        <w:pStyle w:val="Heading3"/>
      </w:pPr>
      <w:bookmarkStart w:id="9" w:name="_Toc469661448"/>
      <w:proofErr w:type="spellStart"/>
      <w:r>
        <w:t>PreCreate</w:t>
      </w:r>
      <w:proofErr w:type="spellEnd"/>
      <w:r>
        <w:t xml:space="preserve"> all folders</w:t>
      </w:r>
      <w:bookmarkEnd w:id="9"/>
    </w:p>
    <w:p w14:paraId="291181F7" w14:textId="77777777" w:rsidR="00053372" w:rsidRDefault="00053372" w:rsidP="00A36A06">
      <w:proofErr w:type="spellStart"/>
      <w:r>
        <w:t>Precreate</w:t>
      </w:r>
      <w:proofErr w:type="spellEnd"/>
      <w:r>
        <w:t xml:space="preserve"> folders specified in the parameter file</w:t>
      </w:r>
      <w:r w:rsidR="00963EDE">
        <w:t xml:space="preserve">. </w:t>
      </w:r>
    </w:p>
    <w:p w14:paraId="1FB3B2C7" w14:textId="77777777" w:rsidR="00202DDB" w:rsidRDefault="00202DDB">
      <w:r>
        <w:br w:type="page"/>
      </w:r>
    </w:p>
    <w:p w14:paraId="4BDE5229" w14:textId="77777777" w:rsidR="00A36A06" w:rsidRDefault="00A36A06" w:rsidP="00A36A06"/>
    <w:p w14:paraId="2B02CEE1" w14:textId="77777777" w:rsidR="00A36A06" w:rsidRDefault="00A36A06" w:rsidP="00BE51F4">
      <w:pPr>
        <w:pStyle w:val="Heading3"/>
      </w:pPr>
      <w:bookmarkStart w:id="10" w:name="_Toc469661449"/>
      <w:r>
        <w:t>LISTENER.ORA on Standby</w:t>
      </w:r>
      <w:bookmarkEnd w:id="10"/>
    </w:p>
    <w:p w14:paraId="25C75B5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LISTENER =</w:t>
      </w:r>
    </w:p>
    <w:p w14:paraId="6C08DF84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(DESCRIPTION_LIST =</w:t>
      </w:r>
    </w:p>
    <w:p w14:paraId="2B73B7E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(DESCRIPTION =</w:t>
      </w:r>
    </w:p>
    <w:p w14:paraId="1162D098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 xml:space="preserve">      (ADDRESS = (PROTOCOL = </w:t>
      </w:r>
      <w:proofErr w:type="gramStart"/>
      <w:r>
        <w:rPr>
          <w:rFonts w:ascii="Courier New" w:hAnsi="Courier New" w:cs="Courier New"/>
        </w:rPr>
        <w:t>TCP)(</w:t>
      </w:r>
      <w:proofErr w:type="gramEnd"/>
      <w:r>
        <w:rPr>
          <w:rFonts w:ascii="Courier New" w:hAnsi="Courier New" w:cs="Courier New"/>
        </w:rPr>
        <w:t>HOST = ora11204)(PORT = 1521))</w:t>
      </w:r>
    </w:p>
    <w:p w14:paraId="16E90920" w14:textId="1AECF048" w:rsidR="00A36A06" w:rsidRPr="00712FCE" w:rsidRDefault="00A36A06" w:rsidP="00A36A06">
      <w:pPr>
        <w:spacing w:after="0"/>
        <w:rPr>
          <w:sz w:val="16"/>
          <w:szCs w:val="16"/>
        </w:rPr>
      </w:pPr>
      <w:r>
        <w:rPr>
          <w:rFonts w:ascii="Courier New" w:hAnsi="Courier New" w:cs="Courier New"/>
        </w:rPr>
        <w:t xml:space="preserve">      (ADDRESS = (PROTOCOL = </w:t>
      </w:r>
      <w:proofErr w:type="gramStart"/>
      <w:r>
        <w:rPr>
          <w:rFonts w:ascii="Courier New" w:hAnsi="Courier New" w:cs="Courier New"/>
        </w:rPr>
        <w:t>IPC)(</w:t>
      </w:r>
      <w:proofErr w:type="gramEnd"/>
      <w:r>
        <w:rPr>
          <w:rFonts w:ascii="Courier New" w:hAnsi="Courier New" w:cs="Courier New"/>
        </w:rPr>
        <w:t>KEY = EXTPROC1521))</w:t>
      </w:r>
      <w:r w:rsidR="00712FCE">
        <w:rPr>
          <w:rFonts w:ascii="Courier New" w:hAnsi="Courier New" w:cs="Courier New"/>
        </w:rPr>
        <w:t xml:space="preserve"> </w:t>
      </w:r>
      <w:r w:rsidR="00712FCE" w:rsidRPr="00712FCE">
        <w:rPr>
          <w:rFonts w:ascii="Courier New" w:hAnsi="Courier New" w:cs="Courier New"/>
          <w:sz w:val="16"/>
          <w:szCs w:val="16"/>
        </w:rPr>
        <w:t>– this is not required</w:t>
      </w:r>
    </w:p>
    <w:p w14:paraId="050FC30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)</w:t>
      </w:r>
    </w:p>
    <w:p w14:paraId="48BAACED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)</w:t>
      </w:r>
    </w:p>
    <w:p w14:paraId="3C88ECD2" w14:textId="77777777" w:rsidR="00A36A06" w:rsidRDefault="00A36A06" w:rsidP="00A36A06">
      <w:pPr>
        <w:spacing w:after="0"/>
      </w:pPr>
    </w:p>
    <w:p w14:paraId="6BF1FD44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DEFAULT_SERVICE_LISTENER = (</w:t>
      </w:r>
      <w:r w:rsidR="00507345">
        <w:rPr>
          <w:rFonts w:ascii="Courier New" w:hAnsi="Courier New" w:cs="Courier New"/>
        </w:rPr>
        <w:t>STBY</w:t>
      </w:r>
      <w:r>
        <w:rPr>
          <w:rFonts w:ascii="Courier New" w:hAnsi="Courier New" w:cs="Courier New"/>
        </w:rPr>
        <w:t>)</w:t>
      </w:r>
    </w:p>
    <w:p w14:paraId="3D8E16C2" w14:textId="77777777" w:rsidR="00A36A06" w:rsidRDefault="00A36A06" w:rsidP="00A36A06">
      <w:pPr>
        <w:spacing w:after="0"/>
      </w:pPr>
    </w:p>
    <w:p w14:paraId="0F0BF077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SID_LIST_LISTENER =</w:t>
      </w:r>
    </w:p>
    <w:p w14:paraId="5814AC7E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(SID_LIST =</w:t>
      </w:r>
    </w:p>
    <w:p w14:paraId="2C2A3E82" w14:textId="77777777" w:rsidR="009A2BC6" w:rsidRDefault="00A36A06" w:rsidP="00A36A0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(SID_DESC =</w:t>
      </w:r>
    </w:p>
    <w:p w14:paraId="6BACC7CF" w14:textId="77777777" w:rsidR="009A2BC6" w:rsidRPr="009A2BC6" w:rsidRDefault="009A2BC6" w:rsidP="00A36A0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(GLOBAL_DBNAME=</w:t>
      </w:r>
      <w:proofErr w:type="spellStart"/>
      <w:r>
        <w:rPr>
          <w:rFonts w:ascii="Courier New" w:hAnsi="Courier New" w:cs="Courier New"/>
        </w:rPr>
        <w:t>stby_DGMGRL</w:t>
      </w:r>
      <w:proofErr w:type="spellEnd"/>
      <w:r>
        <w:rPr>
          <w:rFonts w:ascii="Courier New" w:hAnsi="Courier New" w:cs="Courier New"/>
        </w:rPr>
        <w:t>)</w:t>
      </w:r>
    </w:p>
    <w:p w14:paraId="5E7A2E15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1046CC66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)</w:t>
      </w:r>
    </w:p>
    <w:p w14:paraId="071C26B2" w14:textId="77777777" w:rsidR="00A36A06" w:rsidRDefault="00A36A06" w:rsidP="00A36A0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)</w:t>
      </w:r>
    </w:p>
    <w:p w14:paraId="5E0532A2" w14:textId="77777777" w:rsidR="009A2BC6" w:rsidRDefault="009A2BC6" w:rsidP="009A2BC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(SID_DESC =</w:t>
      </w:r>
    </w:p>
    <w:p w14:paraId="087464FE" w14:textId="77777777" w:rsidR="009A2BC6" w:rsidRPr="009A2BC6" w:rsidRDefault="009A2BC6" w:rsidP="009A2BC6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(GLOBAL_DBNAME=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)</w:t>
      </w:r>
    </w:p>
    <w:p w14:paraId="74532C94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35E20E78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stby</w:t>
      </w:r>
      <w:proofErr w:type="spellEnd"/>
      <w:r>
        <w:rPr>
          <w:rFonts w:ascii="Courier New" w:hAnsi="Courier New" w:cs="Courier New"/>
        </w:rPr>
        <w:t>)</w:t>
      </w:r>
    </w:p>
    <w:p w14:paraId="3C51F03B" w14:textId="77777777" w:rsidR="009A2BC6" w:rsidRDefault="009A2BC6" w:rsidP="009A2BC6">
      <w:pPr>
        <w:spacing w:after="0"/>
      </w:pPr>
      <w:r>
        <w:rPr>
          <w:rFonts w:ascii="Courier New" w:hAnsi="Courier New" w:cs="Courier New"/>
        </w:rPr>
        <w:t>  )</w:t>
      </w:r>
    </w:p>
    <w:p w14:paraId="2E79CAB8" w14:textId="77777777" w:rsidR="00A36A06" w:rsidRDefault="00A36A06" w:rsidP="00A36A06">
      <w:pPr>
        <w:spacing w:after="0"/>
      </w:pPr>
      <w:r>
        <w:rPr>
          <w:rFonts w:ascii="Courier New" w:hAnsi="Courier New" w:cs="Courier New"/>
        </w:rPr>
        <w:t> )</w:t>
      </w:r>
    </w:p>
    <w:p w14:paraId="1162D308" w14:textId="77777777" w:rsidR="00A36A06" w:rsidRDefault="00A36A06" w:rsidP="00A36A06"/>
    <w:p w14:paraId="174699BF" w14:textId="77777777" w:rsidR="00A36A06" w:rsidRDefault="00A36A06" w:rsidP="00A36A06"/>
    <w:p w14:paraId="0A8504F0" w14:textId="77777777" w:rsidR="00A36A06" w:rsidRDefault="00053372" w:rsidP="00BE51F4">
      <w:pPr>
        <w:pStyle w:val="Heading3"/>
      </w:pPr>
      <w:bookmarkStart w:id="11" w:name="_Toc469661450"/>
      <w:r>
        <w:t>TNSNAMES.ORA on</w:t>
      </w:r>
      <w:r w:rsidR="00856F41">
        <w:t xml:space="preserve"> </w:t>
      </w:r>
      <w:r w:rsidR="00A36A06">
        <w:t>Standby</w:t>
      </w:r>
      <w:bookmarkEnd w:id="11"/>
    </w:p>
    <w:p w14:paraId="2C1B28C8" w14:textId="77777777" w:rsidR="00856F41" w:rsidRDefault="00856F41" w:rsidP="00A36A06">
      <w:pPr>
        <w:spacing w:after="0"/>
        <w:rPr>
          <w:rFonts w:ascii="Courier New" w:hAnsi="Courier New" w:cs="Courier New"/>
        </w:rPr>
      </w:pPr>
    </w:p>
    <w:p w14:paraId="28F83FF9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>ORCL =</w:t>
      </w:r>
    </w:p>
    <w:p w14:paraId="56BAF997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>  (DESCRIPTION =</w:t>
      </w:r>
    </w:p>
    <w:p w14:paraId="5E05F04B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 xml:space="preserve">    (ADDRESS = (PROTOCOL = </w:t>
      </w:r>
      <w:proofErr w:type="gramStart"/>
      <w:r>
        <w:rPr>
          <w:rFonts w:ascii="Courier New" w:hAnsi="Courier New" w:cs="Courier New"/>
        </w:rPr>
        <w:t>TCP)(</w:t>
      </w:r>
      <w:proofErr w:type="gramEnd"/>
      <w:r>
        <w:rPr>
          <w:rFonts w:ascii="Courier New" w:hAnsi="Courier New" w:cs="Courier New"/>
        </w:rPr>
        <w:t>HOST = ora11204)(PORT = 1521))</w:t>
      </w:r>
    </w:p>
    <w:p w14:paraId="24E0504E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>    (CONNECT_DATA =</w:t>
      </w:r>
    </w:p>
    <w:p w14:paraId="4C7578C2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>      (SERVER = DEDICATED)</w:t>
      </w:r>
    </w:p>
    <w:p w14:paraId="51A67BB3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 xml:space="preserve">      (SERVICE_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  <w:r w:rsidR="006C76D6">
        <w:rPr>
          <w:rFonts w:ascii="Courier New" w:hAnsi="Courier New" w:cs="Courier New"/>
        </w:rPr>
        <w:t xml:space="preserve"> (UR=A)</w:t>
      </w:r>
    </w:p>
    <w:p w14:paraId="7AE457F8" w14:textId="77777777" w:rsidR="00856F41" w:rsidRDefault="00856F41" w:rsidP="00856F41">
      <w:pPr>
        <w:spacing w:after="0"/>
      </w:pPr>
      <w:r>
        <w:rPr>
          <w:rFonts w:ascii="Courier New" w:hAnsi="Courier New" w:cs="Courier New"/>
        </w:rPr>
        <w:t>    )</w:t>
      </w:r>
    </w:p>
    <w:p w14:paraId="250FAC0C" w14:textId="77777777" w:rsidR="00856F41" w:rsidRDefault="00856F41" w:rsidP="00856F41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)</w:t>
      </w:r>
    </w:p>
    <w:p w14:paraId="65481203" w14:textId="6401B4AB" w:rsidR="00C7632C" w:rsidRDefault="00C7632C" w:rsidP="00856F41">
      <w:pPr>
        <w:spacing w:after="0"/>
      </w:pPr>
    </w:p>
    <w:p w14:paraId="46977BC6" w14:textId="77777777" w:rsidR="00E83C08" w:rsidRDefault="00E83C08" w:rsidP="00E83C08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#for </w:t>
      </w:r>
      <w:proofErr w:type="spellStart"/>
      <w:r>
        <w:rPr>
          <w:rFonts w:ascii="Courier New" w:hAnsi="Courier New" w:cs="Courier New"/>
        </w:rPr>
        <w:t>DataGuard</w:t>
      </w:r>
      <w:proofErr w:type="spellEnd"/>
      <w:r>
        <w:rPr>
          <w:rFonts w:ascii="Courier New" w:hAnsi="Courier New" w:cs="Courier New"/>
        </w:rPr>
        <w:t xml:space="preserve"> Broker Connection</w:t>
      </w:r>
    </w:p>
    <w:p w14:paraId="18E7EC23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ORCL_DGB =</w:t>
      </w:r>
    </w:p>
    <w:p w14:paraId="145AB589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(DESCRIPTION =</w:t>
      </w:r>
    </w:p>
    <w:p w14:paraId="76F312CC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ADDRESS = (PROTOCOL = </w:t>
      </w:r>
      <w:proofErr w:type="gramStart"/>
      <w:r w:rsidRPr="002F133A">
        <w:rPr>
          <w:rFonts w:ascii="Courier New" w:hAnsi="Courier New" w:cs="Courier New"/>
        </w:rPr>
        <w:t>TCP)(</w:t>
      </w:r>
      <w:proofErr w:type="gramEnd"/>
      <w:r w:rsidRPr="002F133A">
        <w:rPr>
          <w:rFonts w:ascii="Courier New" w:hAnsi="Courier New" w:cs="Courier New"/>
        </w:rPr>
        <w:t>HOST = ora11204)(PORT = 1521))</w:t>
      </w:r>
    </w:p>
    <w:p w14:paraId="662507A1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CONNECT_DATA =</w:t>
      </w:r>
    </w:p>
    <w:p w14:paraId="35A29E81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ER = DEDICATED)</w:t>
      </w:r>
    </w:p>
    <w:p w14:paraId="3AA78DBC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ICE_NAME = </w:t>
      </w:r>
      <w:proofErr w:type="spellStart"/>
      <w:r w:rsidRPr="002F133A">
        <w:rPr>
          <w:rFonts w:ascii="Courier New" w:hAnsi="Courier New" w:cs="Courier New"/>
        </w:rPr>
        <w:t>orcl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48F53B17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)</w:t>
      </w:r>
    </w:p>
    <w:p w14:paraId="02E8BA60" w14:textId="77777777" w:rsidR="00C7632C" w:rsidRPr="002F133A" w:rsidRDefault="00C7632C" w:rsidP="00C7632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)</w:t>
      </w:r>
    </w:p>
    <w:p w14:paraId="3542A042" w14:textId="77777777" w:rsidR="00856F41" w:rsidRDefault="00856F41" w:rsidP="00A36A06">
      <w:pPr>
        <w:spacing w:after="0"/>
        <w:rPr>
          <w:rFonts w:ascii="Courier New" w:hAnsi="Courier New" w:cs="Courier New"/>
        </w:rPr>
      </w:pPr>
    </w:p>
    <w:p w14:paraId="580AE456" w14:textId="77777777" w:rsidR="00A36A06" w:rsidRDefault="00A36A06" w:rsidP="00A36A06"/>
    <w:p w14:paraId="34E6985A" w14:textId="77777777" w:rsidR="002C7B17" w:rsidRDefault="002C7B17">
      <w:r>
        <w:br w:type="page"/>
      </w:r>
    </w:p>
    <w:p w14:paraId="0D6F77C2" w14:textId="77777777" w:rsidR="007C0F17" w:rsidRDefault="007C0F17" w:rsidP="00A36A06"/>
    <w:p w14:paraId="085216C3" w14:textId="77777777" w:rsidR="007C0F17" w:rsidRDefault="00842D5F" w:rsidP="00B30D12">
      <w:pPr>
        <w:pStyle w:val="Heading1"/>
        <w:numPr>
          <w:ilvl w:val="0"/>
          <w:numId w:val="12"/>
        </w:numPr>
      </w:pPr>
      <w:bookmarkStart w:id="12" w:name="_Toc469661451"/>
      <w:r>
        <w:t>Run DUPLICATE DATABASE Command</w:t>
      </w:r>
      <w:bookmarkEnd w:id="12"/>
    </w:p>
    <w:p w14:paraId="503FDCAE" w14:textId="77777777" w:rsidR="00A36A06" w:rsidRDefault="00A36A06" w:rsidP="00A36A06"/>
    <w:p w14:paraId="3D01CEA3" w14:textId="77777777" w:rsidR="00BE51F4" w:rsidRDefault="00BE51F4" w:rsidP="00BE51F4">
      <w:pPr>
        <w:pStyle w:val="Heading3"/>
      </w:pPr>
      <w:bookmarkStart w:id="13" w:name="_Toc469661452"/>
      <w:proofErr w:type="spellStart"/>
      <w:r>
        <w:t>Startup</w:t>
      </w:r>
      <w:proofErr w:type="spellEnd"/>
      <w:r>
        <w:t xml:space="preserve"> </w:t>
      </w:r>
      <w:r w:rsidR="00053372">
        <w:t xml:space="preserve">Standby </w:t>
      </w:r>
      <w:r>
        <w:t>Instance</w:t>
      </w:r>
      <w:bookmarkEnd w:id="13"/>
    </w:p>
    <w:p w14:paraId="09610B60" w14:textId="77777777" w:rsidR="00484E2E" w:rsidRPr="002F133A" w:rsidRDefault="00484E2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STARTUP NOMOUNT</w:t>
      </w:r>
    </w:p>
    <w:p w14:paraId="6AFE1247" w14:textId="77777777" w:rsidR="00BE51F4" w:rsidRDefault="00BE51F4" w:rsidP="00A36A06"/>
    <w:p w14:paraId="301014AC" w14:textId="77777777" w:rsidR="00BE51F4" w:rsidRDefault="00BE51F4" w:rsidP="00BE51F4">
      <w:pPr>
        <w:pStyle w:val="Heading3"/>
      </w:pPr>
      <w:bookmarkStart w:id="14" w:name="_Toc469661453"/>
      <w:r>
        <w:t>Start RMAN Session</w:t>
      </w:r>
      <w:bookmarkEnd w:id="14"/>
    </w:p>
    <w:p w14:paraId="6B608CB5" w14:textId="77777777" w:rsidR="00712FCE" w:rsidRDefault="00484E2E" w:rsidP="00A36A06">
      <w:r>
        <w:t xml:space="preserve">At Primary </w:t>
      </w:r>
    </w:p>
    <w:p w14:paraId="73F5CD18" w14:textId="53F6A9A9" w:rsidR="00484E2E" w:rsidRPr="002F133A" w:rsidRDefault="00484E2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RMAN TARGET /</w:t>
      </w:r>
      <w:proofErr w:type="gramStart"/>
      <w:r w:rsidRPr="002F133A">
        <w:rPr>
          <w:rFonts w:ascii="Courier New" w:hAnsi="Courier New" w:cs="Courier New"/>
        </w:rPr>
        <w:t xml:space="preserve"> </w:t>
      </w:r>
      <w:r w:rsidR="00712FCE">
        <w:rPr>
          <w:rFonts w:ascii="Courier New" w:hAnsi="Courier New" w:cs="Courier New"/>
        </w:rPr>
        <w:t xml:space="preserve">  {</w:t>
      </w:r>
      <w:proofErr w:type="gramEnd"/>
      <w:r w:rsidR="00712FCE">
        <w:rPr>
          <w:rFonts w:ascii="Courier New" w:hAnsi="Courier New" w:cs="Courier New"/>
        </w:rPr>
        <w:t>or CONNECT TARGET SYS/ORACLE@</w:t>
      </w:r>
    </w:p>
    <w:p w14:paraId="37C9FDEB" w14:textId="77777777" w:rsidR="00484E2E" w:rsidRPr="002F133A" w:rsidRDefault="00484E2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CONNECT AUXIL</w:t>
      </w:r>
      <w:r w:rsidR="004C7489" w:rsidRPr="002F133A">
        <w:rPr>
          <w:rFonts w:ascii="Courier New" w:hAnsi="Courier New" w:cs="Courier New"/>
        </w:rPr>
        <w:t>I</w:t>
      </w:r>
      <w:r w:rsidRPr="002F133A">
        <w:rPr>
          <w:rFonts w:ascii="Courier New" w:hAnsi="Courier New" w:cs="Courier New"/>
        </w:rPr>
        <w:t xml:space="preserve">ARY SYS/ORACLE@STBY  </w:t>
      </w:r>
    </w:p>
    <w:p w14:paraId="5B1EDEEF" w14:textId="77777777" w:rsidR="00BE51F4" w:rsidRPr="00BE51F4" w:rsidRDefault="00BE51F4" w:rsidP="00A36A06">
      <w:pPr>
        <w:rPr>
          <w:rFonts w:cs="Arial"/>
        </w:rPr>
      </w:pPr>
    </w:p>
    <w:p w14:paraId="4A5B6A5D" w14:textId="77777777" w:rsidR="00BE51F4" w:rsidRPr="00BE51F4" w:rsidRDefault="00BE51F4" w:rsidP="00BE51F4">
      <w:pPr>
        <w:pStyle w:val="Heading3"/>
      </w:pPr>
      <w:bookmarkStart w:id="15" w:name="_Toc469661454"/>
      <w:r w:rsidRPr="00BE51F4">
        <w:t>Run DUPLICATE DATABASE Command</w:t>
      </w:r>
      <w:bookmarkEnd w:id="15"/>
    </w:p>
    <w:p w14:paraId="300C4F12" w14:textId="77777777" w:rsidR="00A36A06" w:rsidRPr="002F133A" w:rsidRDefault="00484E2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DUPLICATE TARGET DATABASE FOR STANDBY FROM ACTIVE </w:t>
      </w:r>
      <w:proofErr w:type="gramStart"/>
      <w:r w:rsidRPr="002F133A">
        <w:rPr>
          <w:rFonts w:ascii="Courier New" w:hAnsi="Courier New" w:cs="Courier New"/>
        </w:rPr>
        <w:t>DATABASE ;</w:t>
      </w:r>
      <w:proofErr w:type="gramEnd"/>
    </w:p>
    <w:p w14:paraId="634244D9" w14:textId="77777777" w:rsidR="00A36A06" w:rsidRDefault="00A36A06" w:rsidP="00A36A06"/>
    <w:p w14:paraId="0058147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Starting Duplicate Db at 05-DEC-16</w:t>
      </w:r>
    </w:p>
    <w:p w14:paraId="4E161F0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using target database control file instead of recovery </w:t>
      </w:r>
      <w:proofErr w:type="spellStart"/>
      <w:r w:rsidRPr="00F7620A">
        <w:rPr>
          <w:rFonts w:ascii="Courier New" w:hAnsi="Courier New" w:cs="Courier New"/>
          <w:szCs w:val="20"/>
        </w:rPr>
        <w:t>catalog</w:t>
      </w:r>
      <w:proofErr w:type="spellEnd"/>
    </w:p>
    <w:p w14:paraId="41B21F4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allocated channel: ORA_AUX_DISK_1</w:t>
      </w:r>
    </w:p>
    <w:p w14:paraId="69678C3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AUX_DISK_1: SID=96 device type=DISK</w:t>
      </w:r>
    </w:p>
    <w:p w14:paraId="447AD92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37E93F0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ntents of Memory Script:</w:t>
      </w:r>
    </w:p>
    <w:p w14:paraId="0A22C5A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{</w:t>
      </w:r>
    </w:p>
    <w:p w14:paraId="7306868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backup as copy reuse</w:t>
      </w:r>
    </w:p>
    <w:p w14:paraId="5C635BC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</w:t>
      </w:r>
      <w:proofErr w:type="spellStart"/>
      <w:proofErr w:type="gramStart"/>
      <w:r w:rsidRPr="00F7620A">
        <w:rPr>
          <w:rFonts w:ascii="Courier New" w:hAnsi="Courier New" w:cs="Courier New"/>
          <w:szCs w:val="20"/>
        </w:rPr>
        <w:t>targetfile</w:t>
      </w:r>
      <w:proofErr w:type="spellEnd"/>
      <w:r w:rsidRPr="00F7620A">
        <w:rPr>
          <w:rFonts w:ascii="Courier New" w:hAnsi="Courier New" w:cs="Courier New"/>
          <w:szCs w:val="20"/>
        </w:rPr>
        <w:t xml:space="preserve">  '</w:t>
      </w:r>
      <w:proofErr w:type="gramEnd"/>
      <w:r w:rsidRPr="00F7620A">
        <w:rPr>
          <w:rFonts w:ascii="Courier New" w:hAnsi="Courier New" w:cs="Courier New"/>
          <w:szCs w:val="20"/>
        </w:rPr>
        <w:t>/u01/app/oracle/product/11.2.0/</w:t>
      </w:r>
      <w:proofErr w:type="spellStart"/>
      <w:r w:rsidRPr="00F7620A">
        <w:rPr>
          <w:rFonts w:ascii="Courier New" w:hAnsi="Courier New" w:cs="Courier New"/>
          <w:szCs w:val="20"/>
        </w:rPr>
        <w:t>orcl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dbs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orapworcl</w:t>
      </w:r>
      <w:proofErr w:type="spellEnd"/>
      <w:r w:rsidRPr="00F7620A">
        <w:rPr>
          <w:rFonts w:ascii="Courier New" w:hAnsi="Courier New" w:cs="Courier New"/>
          <w:szCs w:val="20"/>
        </w:rPr>
        <w:t xml:space="preserve">' auxiliary format </w:t>
      </w:r>
    </w:p>
    <w:p w14:paraId="6AC4DBC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'/u01/app/oracle/product/11.2.0/</w:t>
      </w:r>
      <w:proofErr w:type="spellStart"/>
      <w:r w:rsidRPr="00F7620A">
        <w:rPr>
          <w:rFonts w:ascii="Courier New" w:hAnsi="Courier New" w:cs="Courier New"/>
          <w:szCs w:val="20"/>
        </w:rPr>
        <w:t>orcl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dbs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orapwstby</w:t>
      </w:r>
      <w:proofErr w:type="spellEnd"/>
      <w:r w:rsidRPr="00F7620A">
        <w:rPr>
          <w:rFonts w:ascii="Courier New" w:hAnsi="Courier New" w:cs="Courier New"/>
          <w:szCs w:val="20"/>
        </w:rPr>
        <w:t>'   ;</w:t>
      </w:r>
    </w:p>
    <w:p w14:paraId="1D3120A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}</w:t>
      </w:r>
    </w:p>
    <w:p w14:paraId="00BDED0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Memory Script</w:t>
      </w:r>
    </w:p>
    <w:p w14:paraId="113BCB6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3DF7641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Starting backup at 05-DEC-16</w:t>
      </w:r>
    </w:p>
    <w:p w14:paraId="56C8CA9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allocated channel: ORA_DISK_1</w:t>
      </w:r>
    </w:p>
    <w:p w14:paraId="70111CC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SID=27 device type=DISK</w:t>
      </w:r>
    </w:p>
    <w:p w14:paraId="5B891BC3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Finished backup at 05-DEC-16</w:t>
      </w:r>
    </w:p>
    <w:p w14:paraId="35FAE73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7585584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ntents of Memory Script:</w:t>
      </w:r>
    </w:p>
    <w:p w14:paraId="1799D06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{</w:t>
      </w:r>
    </w:p>
    <w:p w14:paraId="02DCC31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backup as copy current </w:t>
      </w:r>
      <w:proofErr w:type="spellStart"/>
      <w:r w:rsidRPr="00F7620A">
        <w:rPr>
          <w:rFonts w:ascii="Courier New" w:hAnsi="Courier New" w:cs="Courier New"/>
          <w:szCs w:val="20"/>
        </w:rPr>
        <w:t>controlfile</w:t>
      </w:r>
      <w:proofErr w:type="spellEnd"/>
      <w:r w:rsidRPr="00F7620A">
        <w:rPr>
          <w:rFonts w:ascii="Courier New" w:hAnsi="Courier New" w:cs="Courier New"/>
          <w:szCs w:val="20"/>
        </w:rPr>
        <w:t xml:space="preserve"> for standby auxiliary </w:t>
      </w:r>
      <w:proofErr w:type="gramStart"/>
      <w:r w:rsidRPr="00F7620A">
        <w:rPr>
          <w:rFonts w:ascii="Courier New" w:hAnsi="Courier New" w:cs="Courier New"/>
          <w:szCs w:val="20"/>
        </w:rPr>
        <w:t>format  '</w:t>
      </w:r>
      <w:proofErr w:type="gramEnd"/>
      <w:r w:rsidRPr="00F7620A">
        <w:rPr>
          <w:rFonts w:ascii="Courier New" w:hAnsi="Courier New" w:cs="Courier New"/>
          <w:szCs w:val="20"/>
        </w:rPr>
        <w:t>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control.dbf</w:t>
      </w:r>
      <w:proofErr w:type="spellEnd"/>
      <w:r w:rsidRPr="00F7620A">
        <w:rPr>
          <w:rFonts w:ascii="Courier New" w:hAnsi="Courier New" w:cs="Courier New"/>
          <w:szCs w:val="20"/>
        </w:rPr>
        <w:t>';</w:t>
      </w:r>
    </w:p>
    <w:p w14:paraId="6A34B0E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}</w:t>
      </w:r>
    </w:p>
    <w:p w14:paraId="02746C1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Memory Script</w:t>
      </w:r>
    </w:p>
    <w:p w14:paraId="476264E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24C4AEA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Starting backup at 05-DEC-16</w:t>
      </w:r>
    </w:p>
    <w:p w14:paraId="286D463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using channel ORA_DISK_1</w:t>
      </w:r>
    </w:p>
    <w:p w14:paraId="032C588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574CAF4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pying standby control file</w:t>
      </w:r>
    </w:p>
    <w:p w14:paraId="33EDCD4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1/app/oracle/product/11.2.0/</w:t>
      </w:r>
      <w:proofErr w:type="spellStart"/>
      <w:r w:rsidRPr="00F7620A">
        <w:rPr>
          <w:rFonts w:ascii="Courier New" w:hAnsi="Courier New" w:cs="Courier New"/>
          <w:szCs w:val="20"/>
        </w:rPr>
        <w:t>orcl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dbs</w:t>
      </w:r>
      <w:proofErr w:type="spellEnd"/>
      <w:r w:rsidRPr="00F7620A">
        <w:rPr>
          <w:rFonts w:ascii="Courier New" w:hAnsi="Courier New" w:cs="Courier New"/>
          <w:szCs w:val="20"/>
        </w:rPr>
        <w:t>/</w:t>
      </w:r>
      <w:proofErr w:type="spellStart"/>
      <w:r w:rsidRPr="00F7620A">
        <w:rPr>
          <w:rFonts w:ascii="Courier New" w:hAnsi="Courier New" w:cs="Courier New"/>
          <w:szCs w:val="20"/>
        </w:rPr>
        <w:t>snapcf_</w:t>
      </w:r>
      <w:proofErr w:type="gramStart"/>
      <w:r w:rsidRPr="00F7620A">
        <w:rPr>
          <w:rFonts w:ascii="Courier New" w:hAnsi="Courier New" w:cs="Courier New"/>
          <w:szCs w:val="20"/>
        </w:rPr>
        <w:t>orcl.f</w:t>
      </w:r>
      <w:proofErr w:type="spellEnd"/>
      <w:proofErr w:type="gramEnd"/>
      <w:r w:rsidRPr="00F7620A">
        <w:rPr>
          <w:rFonts w:ascii="Courier New" w:hAnsi="Courier New" w:cs="Courier New"/>
          <w:szCs w:val="20"/>
        </w:rPr>
        <w:t xml:space="preserve"> tag=TAG20161205T111049 RECID=10 STAMP=929790650</w:t>
      </w:r>
    </w:p>
    <w:p w14:paraId="44E9F9E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01</w:t>
      </w:r>
    </w:p>
    <w:p w14:paraId="5F24370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Finished backup at 05-DEC-16</w:t>
      </w:r>
    </w:p>
    <w:p w14:paraId="0B60F9C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225A9A5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ntents of Memory Script:</w:t>
      </w:r>
    </w:p>
    <w:p w14:paraId="08DFAFA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{</w:t>
      </w:r>
    </w:p>
    <w:p w14:paraId="0863894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</w:t>
      </w:r>
      <w:proofErr w:type="spellStart"/>
      <w:r w:rsidRPr="00F7620A">
        <w:rPr>
          <w:rFonts w:ascii="Courier New" w:hAnsi="Courier New" w:cs="Courier New"/>
          <w:szCs w:val="20"/>
        </w:rPr>
        <w:t>sql</w:t>
      </w:r>
      <w:proofErr w:type="spellEnd"/>
      <w:r w:rsidRPr="00F7620A">
        <w:rPr>
          <w:rFonts w:ascii="Courier New" w:hAnsi="Courier New" w:cs="Courier New"/>
          <w:szCs w:val="20"/>
        </w:rPr>
        <w:t xml:space="preserve"> clone 'alter database mount standby database</w:t>
      </w:r>
      <w:proofErr w:type="gramStart"/>
      <w:r w:rsidRPr="00F7620A">
        <w:rPr>
          <w:rFonts w:ascii="Courier New" w:hAnsi="Courier New" w:cs="Courier New"/>
          <w:szCs w:val="20"/>
        </w:rPr>
        <w:t>';</w:t>
      </w:r>
      <w:proofErr w:type="gramEnd"/>
    </w:p>
    <w:p w14:paraId="6D95D47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lastRenderedPageBreak/>
        <w:t>}</w:t>
      </w:r>
    </w:p>
    <w:p w14:paraId="280590A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Memory Script</w:t>
      </w:r>
    </w:p>
    <w:p w14:paraId="788A6CC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717C8EB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proofErr w:type="spellStart"/>
      <w:r w:rsidRPr="00F7620A">
        <w:rPr>
          <w:rFonts w:ascii="Courier New" w:hAnsi="Courier New" w:cs="Courier New"/>
          <w:szCs w:val="20"/>
        </w:rPr>
        <w:t>sql</w:t>
      </w:r>
      <w:proofErr w:type="spellEnd"/>
      <w:r w:rsidRPr="00F7620A">
        <w:rPr>
          <w:rFonts w:ascii="Courier New" w:hAnsi="Courier New" w:cs="Courier New"/>
          <w:szCs w:val="20"/>
        </w:rPr>
        <w:t xml:space="preserve"> statement: alter database mount standby </w:t>
      </w:r>
      <w:proofErr w:type="gramStart"/>
      <w:r w:rsidRPr="00F7620A">
        <w:rPr>
          <w:rFonts w:ascii="Courier New" w:hAnsi="Courier New" w:cs="Courier New"/>
          <w:szCs w:val="20"/>
        </w:rPr>
        <w:t>database</w:t>
      </w:r>
      <w:proofErr w:type="gramEnd"/>
    </w:p>
    <w:p w14:paraId="527B32A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5B542C5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ntents of Memory Script:</w:t>
      </w:r>
    </w:p>
    <w:p w14:paraId="47357AA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{</w:t>
      </w:r>
    </w:p>
    <w:p w14:paraId="69AFB80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spellStart"/>
      <w:proofErr w:type="gramStart"/>
      <w:r w:rsidRPr="00F7620A">
        <w:rPr>
          <w:rFonts w:ascii="Courier New" w:hAnsi="Courier New" w:cs="Courier New"/>
          <w:szCs w:val="20"/>
        </w:rPr>
        <w:t>tempfile</w:t>
      </w:r>
      <w:proofErr w:type="spellEnd"/>
      <w:r w:rsidRPr="00F7620A">
        <w:rPr>
          <w:rFonts w:ascii="Courier New" w:hAnsi="Courier New" w:cs="Courier New"/>
          <w:szCs w:val="20"/>
        </w:rPr>
        <w:t xml:space="preserve">  1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1533D07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temp.dbf</w:t>
      </w:r>
      <w:proofErr w:type="spellEnd"/>
      <w:r w:rsidRPr="00F7620A">
        <w:rPr>
          <w:rFonts w:ascii="Courier New" w:hAnsi="Courier New" w:cs="Courier New"/>
          <w:szCs w:val="20"/>
        </w:rPr>
        <w:t>";</w:t>
      </w:r>
    </w:p>
    <w:p w14:paraId="7FD0481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witch clone </w:t>
      </w:r>
      <w:proofErr w:type="spellStart"/>
      <w:r w:rsidRPr="00F7620A">
        <w:rPr>
          <w:rFonts w:ascii="Courier New" w:hAnsi="Courier New" w:cs="Courier New"/>
          <w:szCs w:val="20"/>
        </w:rPr>
        <w:t>tempfile</w:t>
      </w:r>
      <w:proofErr w:type="spellEnd"/>
      <w:r w:rsidRPr="00F7620A">
        <w:rPr>
          <w:rFonts w:ascii="Courier New" w:hAnsi="Courier New" w:cs="Courier New"/>
          <w:szCs w:val="20"/>
        </w:rPr>
        <w:t xml:space="preserve"> </w:t>
      </w:r>
      <w:proofErr w:type="gramStart"/>
      <w:r w:rsidRPr="00F7620A">
        <w:rPr>
          <w:rFonts w:ascii="Courier New" w:hAnsi="Courier New" w:cs="Courier New"/>
          <w:szCs w:val="20"/>
        </w:rPr>
        <w:t>all;</w:t>
      </w:r>
      <w:proofErr w:type="gramEnd"/>
    </w:p>
    <w:p w14:paraId="746B117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1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4A8A048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tem.dbf</w:t>
      </w:r>
      <w:proofErr w:type="spellEnd"/>
      <w:r w:rsidRPr="00F7620A">
        <w:rPr>
          <w:rFonts w:ascii="Courier New" w:hAnsi="Courier New" w:cs="Courier New"/>
          <w:szCs w:val="20"/>
        </w:rPr>
        <w:t>";</w:t>
      </w:r>
    </w:p>
    <w:p w14:paraId="2BDCAA7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2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4B83DDD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aux.dbf</w:t>
      </w:r>
      <w:proofErr w:type="spellEnd"/>
      <w:r w:rsidRPr="00F7620A">
        <w:rPr>
          <w:rFonts w:ascii="Courier New" w:hAnsi="Courier New" w:cs="Courier New"/>
          <w:szCs w:val="20"/>
        </w:rPr>
        <w:t>";</w:t>
      </w:r>
    </w:p>
    <w:p w14:paraId="1CE22F5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3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2C3ED2D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undotbs1.dbf";</w:t>
      </w:r>
    </w:p>
    <w:p w14:paraId="012BE28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4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0B9DBC5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users.dbf</w:t>
      </w:r>
      <w:proofErr w:type="spellEnd"/>
      <w:r w:rsidRPr="00F7620A">
        <w:rPr>
          <w:rFonts w:ascii="Courier New" w:hAnsi="Courier New" w:cs="Courier New"/>
          <w:szCs w:val="20"/>
        </w:rPr>
        <w:t>";</w:t>
      </w:r>
    </w:p>
    <w:p w14:paraId="3D4E4B8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11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7FB3CEF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hemant_cdgb60g4_.dbf";</w:t>
      </w:r>
    </w:p>
    <w:p w14:paraId="3018EC1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12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47263E7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users_c552qnsh_.dbf";</w:t>
      </w:r>
    </w:p>
    <w:p w14:paraId="21365A3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et newname for </w:t>
      </w:r>
      <w:proofErr w:type="gramStart"/>
      <w:r w:rsidRPr="00F7620A">
        <w:rPr>
          <w:rFonts w:ascii="Courier New" w:hAnsi="Courier New" w:cs="Courier New"/>
          <w:szCs w:val="20"/>
        </w:rPr>
        <w:t>datafile  13</w:t>
      </w:r>
      <w:proofErr w:type="gramEnd"/>
      <w:r w:rsidRPr="00F7620A">
        <w:rPr>
          <w:rFonts w:ascii="Courier New" w:hAnsi="Courier New" w:cs="Courier New"/>
          <w:szCs w:val="20"/>
        </w:rPr>
        <w:t xml:space="preserve"> to </w:t>
      </w:r>
    </w:p>
    <w:p w14:paraId="3D2F5EF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intermed_c552qpc7_.dbf";</w:t>
      </w:r>
    </w:p>
    <w:p w14:paraId="5D5B476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backup as copy reuse</w:t>
      </w:r>
    </w:p>
    <w:p w14:paraId="11CE34A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</w:t>
      </w:r>
      <w:proofErr w:type="gramStart"/>
      <w:r w:rsidRPr="00F7620A">
        <w:rPr>
          <w:rFonts w:ascii="Courier New" w:hAnsi="Courier New" w:cs="Courier New"/>
          <w:szCs w:val="20"/>
        </w:rPr>
        <w:t>datafile  1</w:t>
      </w:r>
      <w:proofErr w:type="gramEnd"/>
      <w:r w:rsidRPr="00F7620A">
        <w:rPr>
          <w:rFonts w:ascii="Courier New" w:hAnsi="Courier New" w:cs="Courier New"/>
          <w:szCs w:val="20"/>
        </w:rPr>
        <w:t xml:space="preserve"> auxiliary format </w:t>
      </w:r>
    </w:p>
    <w:p w14:paraId="2EC77B8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tem.dbf</w:t>
      </w:r>
      <w:proofErr w:type="spellEnd"/>
      <w:r w:rsidRPr="00F7620A">
        <w:rPr>
          <w:rFonts w:ascii="Courier New" w:hAnsi="Courier New" w:cs="Courier New"/>
          <w:szCs w:val="20"/>
        </w:rPr>
        <w:t xml:space="preserve">"   datafile </w:t>
      </w:r>
    </w:p>
    <w:p w14:paraId="35DBE4F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2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4FEB53D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aux.dbf</w:t>
      </w:r>
      <w:proofErr w:type="spellEnd"/>
      <w:r w:rsidRPr="00F7620A">
        <w:rPr>
          <w:rFonts w:ascii="Courier New" w:hAnsi="Courier New" w:cs="Courier New"/>
          <w:szCs w:val="20"/>
        </w:rPr>
        <w:t xml:space="preserve">"   datafile </w:t>
      </w:r>
    </w:p>
    <w:p w14:paraId="11FC018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3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0BD24D4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 xml:space="preserve">/STBY/undotbs1.dbf"   datafile </w:t>
      </w:r>
    </w:p>
    <w:p w14:paraId="1DEBD5C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4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7B75924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users.dbf</w:t>
      </w:r>
      <w:proofErr w:type="spellEnd"/>
      <w:r w:rsidRPr="00F7620A">
        <w:rPr>
          <w:rFonts w:ascii="Courier New" w:hAnsi="Courier New" w:cs="Courier New"/>
          <w:szCs w:val="20"/>
        </w:rPr>
        <w:t xml:space="preserve">"   datafile </w:t>
      </w:r>
    </w:p>
    <w:p w14:paraId="68799D3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11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1C90FE5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 xml:space="preserve">/STBY/datafile/o1_mf_hemant_cdgb60g4_.dbf"   datafile </w:t>
      </w:r>
    </w:p>
    <w:p w14:paraId="017AA57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12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592A160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 xml:space="preserve">/STBY/datafile/o1_mf_users_c552qnsh_.dbf"   datafile </w:t>
      </w:r>
    </w:p>
    <w:p w14:paraId="3E9CD26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13 auxiliary </w:t>
      </w:r>
      <w:proofErr w:type="gramStart"/>
      <w:r w:rsidRPr="00F7620A">
        <w:rPr>
          <w:rFonts w:ascii="Courier New" w:hAnsi="Courier New" w:cs="Courier New"/>
          <w:szCs w:val="20"/>
        </w:rPr>
        <w:t>format</w:t>
      </w:r>
      <w:proofErr w:type="gramEnd"/>
      <w:r w:rsidRPr="00F7620A">
        <w:rPr>
          <w:rFonts w:ascii="Courier New" w:hAnsi="Courier New" w:cs="Courier New"/>
          <w:szCs w:val="20"/>
        </w:rPr>
        <w:t xml:space="preserve"> </w:t>
      </w:r>
    </w:p>
    <w:p w14:paraId="2141A5D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"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intermed_c552qpc7_.dbf"   ;</w:t>
      </w:r>
    </w:p>
    <w:p w14:paraId="6E8522A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</w:t>
      </w:r>
      <w:proofErr w:type="spellStart"/>
      <w:r w:rsidRPr="00F7620A">
        <w:rPr>
          <w:rFonts w:ascii="Courier New" w:hAnsi="Courier New" w:cs="Courier New"/>
          <w:szCs w:val="20"/>
        </w:rPr>
        <w:t>sql</w:t>
      </w:r>
      <w:proofErr w:type="spellEnd"/>
      <w:r w:rsidRPr="00F7620A">
        <w:rPr>
          <w:rFonts w:ascii="Courier New" w:hAnsi="Courier New" w:cs="Courier New"/>
          <w:szCs w:val="20"/>
        </w:rPr>
        <w:t xml:space="preserve"> 'alter system archive log current</w:t>
      </w:r>
      <w:proofErr w:type="gramStart"/>
      <w:r w:rsidRPr="00F7620A">
        <w:rPr>
          <w:rFonts w:ascii="Courier New" w:hAnsi="Courier New" w:cs="Courier New"/>
          <w:szCs w:val="20"/>
        </w:rPr>
        <w:t>';</w:t>
      </w:r>
      <w:proofErr w:type="gramEnd"/>
    </w:p>
    <w:p w14:paraId="048FDEF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}</w:t>
      </w:r>
    </w:p>
    <w:p w14:paraId="1E69E32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Memory Script</w:t>
      </w:r>
    </w:p>
    <w:p w14:paraId="5F3D24B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47B570F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16BCA02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5D59F1B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renamed </w:t>
      </w:r>
      <w:proofErr w:type="spellStart"/>
      <w:r w:rsidRPr="00F7620A">
        <w:rPr>
          <w:rFonts w:ascii="Courier New" w:hAnsi="Courier New" w:cs="Courier New"/>
          <w:szCs w:val="20"/>
        </w:rPr>
        <w:t>tempfile</w:t>
      </w:r>
      <w:proofErr w:type="spellEnd"/>
      <w:r w:rsidRPr="00F7620A">
        <w:rPr>
          <w:rFonts w:ascii="Courier New" w:hAnsi="Courier New" w:cs="Courier New"/>
          <w:szCs w:val="20"/>
        </w:rPr>
        <w:t xml:space="preserve"> 1 to 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temp.dbf</w:t>
      </w:r>
      <w:proofErr w:type="spellEnd"/>
      <w:r w:rsidRPr="00F7620A">
        <w:rPr>
          <w:rFonts w:ascii="Courier New" w:hAnsi="Courier New" w:cs="Courier New"/>
          <w:szCs w:val="20"/>
        </w:rPr>
        <w:t xml:space="preserve"> in control </w:t>
      </w:r>
      <w:proofErr w:type="gramStart"/>
      <w:r w:rsidRPr="00F7620A">
        <w:rPr>
          <w:rFonts w:ascii="Courier New" w:hAnsi="Courier New" w:cs="Courier New"/>
          <w:szCs w:val="20"/>
        </w:rPr>
        <w:t>file</w:t>
      </w:r>
      <w:proofErr w:type="gramEnd"/>
    </w:p>
    <w:p w14:paraId="5E9B77C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0D4F469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3553F043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7035194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4017719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5E6D7BB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292F9E0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22CE532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6057D1A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241219F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657B7BC3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4D47CFE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5700294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3C3DABB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command: SET NEWNAME</w:t>
      </w:r>
    </w:p>
    <w:p w14:paraId="24F17A8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5EF647D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Starting backup at 05-DEC-16</w:t>
      </w:r>
    </w:p>
    <w:p w14:paraId="292FB35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using channel ORA_DISK_1</w:t>
      </w:r>
    </w:p>
    <w:p w14:paraId="25FEEF9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lastRenderedPageBreak/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403A1A1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02 name=/u01/app/oracle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ORCL/</w:t>
      </w:r>
      <w:proofErr w:type="spellStart"/>
      <w:r w:rsidRPr="00F7620A">
        <w:rPr>
          <w:rFonts w:ascii="Courier New" w:hAnsi="Courier New" w:cs="Courier New"/>
          <w:szCs w:val="20"/>
        </w:rPr>
        <w:t>sysaux.dbf</w:t>
      </w:r>
      <w:proofErr w:type="spellEnd"/>
    </w:p>
    <w:p w14:paraId="1006F072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aux.dbf</w:t>
      </w:r>
      <w:proofErr w:type="spellEnd"/>
      <w:r w:rsidRPr="00F7620A">
        <w:rPr>
          <w:rFonts w:ascii="Courier New" w:hAnsi="Courier New" w:cs="Courier New"/>
          <w:szCs w:val="20"/>
        </w:rPr>
        <w:t xml:space="preserve"> tag=TAG20161205T111059</w:t>
      </w:r>
    </w:p>
    <w:p w14:paraId="7542F8F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25</w:t>
      </w:r>
    </w:p>
    <w:p w14:paraId="2555F45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6D8CB5D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01 name=/u01/app/oracle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ORCL/</w:t>
      </w:r>
      <w:proofErr w:type="spellStart"/>
      <w:r w:rsidRPr="00F7620A">
        <w:rPr>
          <w:rFonts w:ascii="Courier New" w:hAnsi="Courier New" w:cs="Courier New"/>
          <w:szCs w:val="20"/>
        </w:rPr>
        <w:t>system.dbf</w:t>
      </w:r>
      <w:proofErr w:type="spellEnd"/>
    </w:p>
    <w:p w14:paraId="4A29682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tem.dbf</w:t>
      </w:r>
      <w:proofErr w:type="spellEnd"/>
      <w:r w:rsidRPr="00F7620A">
        <w:rPr>
          <w:rFonts w:ascii="Courier New" w:hAnsi="Courier New" w:cs="Courier New"/>
          <w:szCs w:val="20"/>
        </w:rPr>
        <w:t xml:space="preserve"> tag=TAG20161205T111059</w:t>
      </w:r>
    </w:p>
    <w:p w14:paraId="318C7E4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15</w:t>
      </w:r>
    </w:p>
    <w:p w14:paraId="75D422E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664D01D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03 name=/u01/app/oracle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ORCL/undotbs1.dbf</w:t>
      </w:r>
    </w:p>
    <w:p w14:paraId="334B846C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undotbs1.dbf tag=TAG20161205T111059</w:t>
      </w:r>
    </w:p>
    <w:p w14:paraId="7323E06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15</w:t>
      </w:r>
    </w:p>
    <w:p w14:paraId="4263A51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03C1DBB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04 name=/u01/app/oracle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ORCL/</w:t>
      </w:r>
      <w:proofErr w:type="spellStart"/>
      <w:r w:rsidRPr="00F7620A">
        <w:rPr>
          <w:rFonts w:ascii="Courier New" w:hAnsi="Courier New" w:cs="Courier New"/>
          <w:szCs w:val="20"/>
        </w:rPr>
        <w:t>users.dbf</w:t>
      </w:r>
      <w:proofErr w:type="spellEnd"/>
    </w:p>
    <w:p w14:paraId="3F17E72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users.dbf</w:t>
      </w:r>
      <w:proofErr w:type="spellEnd"/>
      <w:r w:rsidRPr="00F7620A">
        <w:rPr>
          <w:rFonts w:ascii="Courier New" w:hAnsi="Courier New" w:cs="Courier New"/>
          <w:szCs w:val="20"/>
        </w:rPr>
        <w:t xml:space="preserve"> tag=TAG20161205T111059</w:t>
      </w:r>
    </w:p>
    <w:p w14:paraId="130CC3C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03</w:t>
      </w:r>
    </w:p>
    <w:p w14:paraId="6BBF6AA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296A8B51" w14:textId="77777777" w:rsid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11 name=/u01/app/oracle/oradata/ORCL/datafile/o1_mf_hemant_cdgb60g4_.dbf</w:t>
      </w:r>
    </w:p>
    <w:p w14:paraId="776F5A6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hemant_cdgb60g4_.dbf tag=TAG20161205T111059</w:t>
      </w:r>
    </w:p>
    <w:p w14:paraId="05EBC8D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07</w:t>
      </w:r>
    </w:p>
    <w:p w14:paraId="41845BD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0DC3ED0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12 name=/u01/app/oracle/oradata/ORCL/datafile/o1_mf_users_c552qnsh_.dbf</w:t>
      </w:r>
    </w:p>
    <w:p w14:paraId="3068AF3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users_c552qnsh_.dbf tag=TAG20161205T111059</w:t>
      </w:r>
    </w:p>
    <w:p w14:paraId="3B166EA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03</w:t>
      </w:r>
    </w:p>
    <w:p w14:paraId="669FD3C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channel ORA_DISK_1: starting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1C8D8F8E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file number=00013 name=/u01/app/oracle/oradata/ORCL/datafile/o1_mf_intermed_c552qpc7_.dbf</w:t>
      </w:r>
    </w:p>
    <w:p w14:paraId="7DC90EE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output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intermed_c552qpc7_.dbf tag=TAG20161205T111059</w:t>
      </w:r>
    </w:p>
    <w:p w14:paraId="254CB4D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hannel ORA_DISK_1: datafile copy complete, elapsed time: 00:00:03</w:t>
      </w:r>
    </w:p>
    <w:p w14:paraId="0AC2738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Finished backup at 05-DEC-16</w:t>
      </w:r>
    </w:p>
    <w:p w14:paraId="60D79AB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4A579561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proofErr w:type="spellStart"/>
      <w:r w:rsidRPr="00F7620A">
        <w:rPr>
          <w:rFonts w:ascii="Courier New" w:hAnsi="Courier New" w:cs="Courier New"/>
          <w:szCs w:val="20"/>
        </w:rPr>
        <w:t>sql</w:t>
      </w:r>
      <w:proofErr w:type="spellEnd"/>
      <w:r w:rsidRPr="00F7620A">
        <w:rPr>
          <w:rFonts w:ascii="Courier New" w:hAnsi="Courier New" w:cs="Courier New"/>
          <w:szCs w:val="20"/>
        </w:rPr>
        <w:t xml:space="preserve"> statement: alter system archive log </w:t>
      </w:r>
      <w:proofErr w:type="gramStart"/>
      <w:r w:rsidRPr="00F7620A">
        <w:rPr>
          <w:rFonts w:ascii="Courier New" w:hAnsi="Courier New" w:cs="Courier New"/>
          <w:szCs w:val="20"/>
        </w:rPr>
        <w:t>current</w:t>
      </w:r>
      <w:proofErr w:type="gramEnd"/>
    </w:p>
    <w:p w14:paraId="1D0A92D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39B00B7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contents of Memory Script:</w:t>
      </w:r>
    </w:p>
    <w:p w14:paraId="31B4810A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{</w:t>
      </w:r>
    </w:p>
    <w:p w14:paraId="74C727E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   switch clone datafile </w:t>
      </w:r>
      <w:proofErr w:type="gramStart"/>
      <w:r w:rsidRPr="00F7620A">
        <w:rPr>
          <w:rFonts w:ascii="Courier New" w:hAnsi="Courier New" w:cs="Courier New"/>
          <w:szCs w:val="20"/>
        </w:rPr>
        <w:t>all;</w:t>
      </w:r>
      <w:proofErr w:type="gramEnd"/>
    </w:p>
    <w:p w14:paraId="1753EAB9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}</w:t>
      </w:r>
    </w:p>
    <w:p w14:paraId="0960681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executing Memory Script</w:t>
      </w:r>
    </w:p>
    <w:p w14:paraId="52860CA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7B9F40E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1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27898B2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0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tem.dbf</w:t>
      </w:r>
      <w:proofErr w:type="spellEnd"/>
    </w:p>
    <w:p w14:paraId="62AD0C18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2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23B5F14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1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sysaux.dbf</w:t>
      </w:r>
      <w:proofErr w:type="spellEnd"/>
    </w:p>
    <w:p w14:paraId="15F4F9B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3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721DD18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2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undotbs1.dbf</w:t>
      </w:r>
    </w:p>
    <w:p w14:paraId="7CFC0A4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4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6C22FE5D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3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</w:t>
      </w:r>
      <w:proofErr w:type="spellStart"/>
      <w:r w:rsidRPr="00F7620A">
        <w:rPr>
          <w:rFonts w:ascii="Courier New" w:hAnsi="Courier New" w:cs="Courier New"/>
          <w:szCs w:val="20"/>
        </w:rPr>
        <w:t>users.dbf</w:t>
      </w:r>
      <w:proofErr w:type="spellEnd"/>
    </w:p>
    <w:p w14:paraId="1585150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11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2D843590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4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hemant_cdgb60g4_.dbf</w:t>
      </w:r>
    </w:p>
    <w:p w14:paraId="4407997F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lastRenderedPageBreak/>
        <w:t xml:space="preserve">datafile 12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7298823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5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users_c552qnsh_.dbf</w:t>
      </w:r>
    </w:p>
    <w:p w14:paraId="5FC85317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 xml:space="preserve">datafile 13 switched to datafile </w:t>
      </w:r>
      <w:proofErr w:type="gramStart"/>
      <w:r w:rsidRPr="00F7620A">
        <w:rPr>
          <w:rFonts w:ascii="Courier New" w:hAnsi="Courier New" w:cs="Courier New"/>
          <w:szCs w:val="20"/>
        </w:rPr>
        <w:t>copy</w:t>
      </w:r>
      <w:proofErr w:type="gramEnd"/>
    </w:p>
    <w:p w14:paraId="232894C4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input datafile copy RECID=16 STAMP=929790732 file name=/u02/</w:t>
      </w:r>
      <w:proofErr w:type="spellStart"/>
      <w:r w:rsidRPr="00F7620A">
        <w:rPr>
          <w:rFonts w:ascii="Courier New" w:hAnsi="Courier New" w:cs="Courier New"/>
          <w:szCs w:val="20"/>
        </w:rPr>
        <w:t>oradata</w:t>
      </w:r>
      <w:proofErr w:type="spellEnd"/>
      <w:r w:rsidRPr="00F7620A">
        <w:rPr>
          <w:rFonts w:ascii="Courier New" w:hAnsi="Courier New" w:cs="Courier New"/>
          <w:szCs w:val="20"/>
        </w:rPr>
        <w:t>/STBY/datafile/o1_mf_intermed_c552qpc7_.dbf</w:t>
      </w:r>
    </w:p>
    <w:p w14:paraId="66DFDCE5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Finished Duplicate Db at 05-DEC-16</w:t>
      </w:r>
    </w:p>
    <w:p w14:paraId="352A3826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</w:p>
    <w:p w14:paraId="2FB8E66B" w14:textId="77777777" w:rsidR="00F7620A" w:rsidRPr="00F7620A" w:rsidRDefault="00F7620A" w:rsidP="00F7620A">
      <w:pPr>
        <w:spacing w:after="0"/>
        <w:rPr>
          <w:rFonts w:ascii="Courier New" w:hAnsi="Courier New" w:cs="Courier New"/>
          <w:szCs w:val="20"/>
        </w:rPr>
      </w:pPr>
      <w:r w:rsidRPr="00F7620A">
        <w:rPr>
          <w:rFonts w:ascii="Courier New" w:hAnsi="Courier New" w:cs="Courier New"/>
          <w:szCs w:val="20"/>
        </w:rPr>
        <w:t>RMAN&gt;</w:t>
      </w:r>
    </w:p>
    <w:p w14:paraId="636C5DD4" w14:textId="77777777" w:rsidR="002C7B17" w:rsidRDefault="002C7B17">
      <w:r>
        <w:br w:type="page"/>
      </w:r>
    </w:p>
    <w:p w14:paraId="4F586861" w14:textId="77777777" w:rsidR="002C7B17" w:rsidRDefault="002C7B17" w:rsidP="00A36A06"/>
    <w:p w14:paraId="0DA92D54" w14:textId="77777777" w:rsidR="007C0F17" w:rsidRDefault="00842D5F" w:rsidP="00B30D12">
      <w:pPr>
        <w:pStyle w:val="Heading1"/>
        <w:numPr>
          <w:ilvl w:val="0"/>
          <w:numId w:val="12"/>
        </w:numPr>
      </w:pPr>
      <w:bookmarkStart w:id="16" w:name="_Toc469661455"/>
      <w:r>
        <w:t>Post-Setup At STANDBY Database</w:t>
      </w:r>
      <w:bookmarkEnd w:id="16"/>
    </w:p>
    <w:p w14:paraId="2E3CAC0F" w14:textId="77777777" w:rsidR="007C0F17" w:rsidRDefault="007C0F17" w:rsidP="00A36A06"/>
    <w:p w14:paraId="68A18C4B" w14:textId="77777777" w:rsidR="00BE51F4" w:rsidRDefault="00BE51F4" w:rsidP="00BE51F4">
      <w:pPr>
        <w:pStyle w:val="Heading3"/>
      </w:pPr>
      <w:bookmarkStart w:id="17" w:name="_Toc469661456"/>
      <w:r>
        <w:t>Add Standby Redo Logs</w:t>
      </w:r>
      <w:bookmarkEnd w:id="17"/>
    </w:p>
    <w:p w14:paraId="18901914" w14:textId="77777777" w:rsidR="005E6E19" w:rsidRDefault="005E6E19" w:rsidP="00A36A06">
      <w:r w:rsidRPr="002F133A">
        <w:rPr>
          <w:rFonts w:ascii="Courier New" w:hAnsi="Courier New" w:cs="Courier New"/>
        </w:rPr>
        <w:t xml:space="preserve">ALTER DATABASE ADD STANDBY </w:t>
      </w:r>
      <w:proofErr w:type="gramStart"/>
      <w:r w:rsidRPr="002F133A">
        <w:rPr>
          <w:rFonts w:ascii="Courier New" w:hAnsi="Courier New" w:cs="Courier New"/>
        </w:rPr>
        <w:t>LOGFILE</w:t>
      </w:r>
      <w:r>
        <w:t xml:space="preserve">  (</w:t>
      </w:r>
      <w:proofErr w:type="gramEnd"/>
      <w:r w:rsidR="001140C4">
        <w:t xml:space="preserve">add at least </w:t>
      </w:r>
      <w:r>
        <w:t>1)</w:t>
      </w:r>
    </w:p>
    <w:p w14:paraId="6B1EC318" w14:textId="77777777" w:rsidR="00484E2E" w:rsidRDefault="00484E2E"/>
    <w:p w14:paraId="162F5DB7" w14:textId="77777777" w:rsidR="00BE51F4" w:rsidRDefault="00BE51F4" w:rsidP="00BE51F4">
      <w:pPr>
        <w:pStyle w:val="Heading3"/>
      </w:pPr>
      <w:bookmarkStart w:id="18" w:name="_Toc469661457"/>
      <w:r>
        <w:t>Start Managed Recovery</w:t>
      </w:r>
      <w:bookmarkEnd w:id="18"/>
    </w:p>
    <w:p w14:paraId="322B01D5" w14:textId="77777777" w:rsidR="00FF322F" w:rsidRPr="002F133A" w:rsidRDefault="00FF322F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CREATE SPFILE FROM </w:t>
      </w:r>
      <w:proofErr w:type="gramStart"/>
      <w:r w:rsidRPr="002F133A">
        <w:rPr>
          <w:rFonts w:ascii="Courier New" w:hAnsi="Courier New" w:cs="Courier New"/>
        </w:rPr>
        <w:t>PFILE ;</w:t>
      </w:r>
      <w:proofErr w:type="gramEnd"/>
    </w:p>
    <w:p w14:paraId="36F225BE" w14:textId="77777777" w:rsidR="00DB7B27" w:rsidRPr="002F133A" w:rsidRDefault="00DB7B27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SHUTDOWN IMMEDIATE;</w:t>
      </w:r>
    </w:p>
    <w:p w14:paraId="029EA9F1" w14:textId="4845CB5C" w:rsidR="00DB7B27" w:rsidRPr="002F133A" w:rsidRDefault="00DB7B27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STARTUP </w:t>
      </w:r>
      <w:proofErr w:type="gramStart"/>
      <w:r w:rsidRPr="002F133A">
        <w:rPr>
          <w:rFonts w:ascii="Courier New" w:hAnsi="Courier New" w:cs="Courier New"/>
        </w:rPr>
        <w:t>MOUNT;</w:t>
      </w:r>
      <w:proofErr w:type="gramEnd"/>
      <w:r w:rsidR="00FF322F" w:rsidRPr="002F133A">
        <w:rPr>
          <w:rFonts w:ascii="Courier New" w:hAnsi="Courier New" w:cs="Courier New"/>
        </w:rPr>
        <w:t xml:space="preserve">   </w:t>
      </w:r>
    </w:p>
    <w:p w14:paraId="1BEA33B5" w14:textId="3B4E5CAA" w:rsidR="00FF322F" w:rsidRPr="002F133A" w:rsidRDefault="00FF322F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SHOW PARAMETER </w:t>
      </w:r>
      <w:proofErr w:type="gramStart"/>
      <w:r w:rsidRPr="002F133A">
        <w:rPr>
          <w:rFonts w:ascii="Courier New" w:hAnsi="Courier New" w:cs="Courier New"/>
        </w:rPr>
        <w:t>SPFILE;</w:t>
      </w:r>
      <w:r w:rsidR="001A114F">
        <w:rPr>
          <w:rFonts w:ascii="Courier New" w:hAnsi="Courier New" w:cs="Courier New"/>
        </w:rPr>
        <w:t xml:space="preserve">  </w:t>
      </w:r>
      <w:r w:rsidR="001A114F" w:rsidRPr="002F133A">
        <w:rPr>
          <w:rFonts w:ascii="Courier New" w:hAnsi="Courier New" w:cs="Courier New"/>
        </w:rPr>
        <w:t>--</w:t>
      </w:r>
      <w:proofErr w:type="gramEnd"/>
      <w:r w:rsidR="001A114F" w:rsidRPr="002F133A">
        <w:rPr>
          <w:rFonts w:ascii="Courier New" w:hAnsi="Courier New" w:cs="Courier New"/>
        </w:rPr>
        <w:t xml:space="preserve"> </w:t>
      </w:r>
      <w:r w:rsidR="001A114F">
        <w:rPr>
          <w:rFonts w:ascii="Courier New" w:hAnsi="Courier New" w:cs="Courier New"/>
        </w:rPr>
        <w:t xml:space="preserve">to </w:t>
      </w:r>
      <w:r w:rsidR="001A114F" w:rsidRPr="002F133A">
        <w:rPr>
          <w:rFonts w:ascii="Courier New" w:hAnsi="Courier New" w:cs="Courier New"/>
        </w:rPr>
        <w:t>verify that using SPFILE</w:t>
      </w:r>
    </w:p>
    <w:p w14:paraId="02CE603B" w14:textId="346F2E06" w:rsidR="00D64A44" w:rsidRPr="002F133A" w:rsidRDefault="00D64A44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LTER DATABASE FLASHBACK </w:t>
      </w:r>
      <w:proofErr w:type="gramStart"/>
      <w:r w:rsidRPr="002F133A">
        <w:rPr>
          <w:rFonts w:ascii="Courier New" w:hAnsi="Courier New" w:cs="Courier New"/>
        </w:rPr>
        <w:t>ON;</w:t>
      </w:r>
      <w:r w:rsidR="001A114F">
        <w:rPr>
          <w:rFonts w:ascii="Courier New" w:hAnsi="Courier New" w:cs="Courier New"/>
        </w:rPr>
        <w:t xml:space="preserve">  --</w:t>
      </w:r>
      <w:proofErr w:type="gramEnd"/>
      <w:r w:rsidR="001A114F">
        <w:rPr>
          <w:rFonts w:ascii="Courier New" w:hAnsi="Courier New" w:cs="Courier New"/>
        </w:rPr>
        <w:t xml:space="preserve"> not mandatory</w:t>
      </w:r>
    </w:p>
    <w:p w14:paraId="424E67C3" w14:textId="77777777" w:rsidR="00913CE3" w:rsidRPr="002F133A" w:rsidRDefault="00484E2E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LTER DATABASE RECOVER MANAGED STANDBY DATABASE </w:t>
      </w:r>
    </w:p>
    <w:p w14:paraId="54EF83C0" w14:textId="77777777" w:rsidR="00913CE3" w:rsidRPr="002F133A" w:rsidRDefault="00913CE3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USING CURRENT LOGFILE</w:t>
      </w:r>
    </w:p>
    <w:p w14:paraId="039E3A6A" w14:textId="77777777" w:rsidR="005E6E19" w:rsidRPr="002F133A" w:rsidRDefault="00484E2E" w:rsidP="00DB7B27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DISCONNECT FROM </w:t>
      </w:r>
      <w:proofErr w:type="gramStart"/>
      <w:r w:rsidRPr="002F133A">
        <w:rPr>
          <w:rFonts w:ascii="Courier New" w:hAnsi="Courier New" w:cs="Courier New"/>
        </w:rPr>
        <w:t>SESSION ;</w:t>
      </w:r>
      <w:proofErr w:type="gramEnd"/>
    </w:p>
    <w:p w14:paraId="6833A9EE" w14:textId="77777777" w:rsidR="00484E2E" w:rsidRDefault="00484E2E" w:rsidP="00A36A06"/>
    <w:p w14:paraId="210AFCDC" w14:textId="77777777" w:rsidR="00BE51F4" w:rsidRDefault="00BE51F4" w:rsidP="00BE51F4">
      <w:pPr>
        <w:pStyle w:val="Heading3"/>
      </w:pPr>
      <w:bookmarkStart w:id="19" w:name="_Toc469661458"/>
      <w:r>
        <w:t>(Optional) Configure FAL_SERVER</w:t>
      </w:r>
      <w:bookmarkEnd w:id="19"/>
    </w:p>
    <w:p w14:paraId="3D933EE4" w14:textId="77777777" w:rsidR="00484E2E" w:rsidRDefault="00484E2E" w:rsidP="00A36A06">
      <w:r w:rsidRPr="002F133A">
        <w:rPr>
          <w:rFonts w:ascii="Courier New" w:hAnsi="Courier New" w:cs="Courier New"/>
        </w:rPr>
        <w:t>ALTER SYSTEM SET FAL_SERVER=</w:t>
      </w:r>
      <w:r w:rsidR="002F133A">
        <w:rPr>
          <w:rFonts w:ascii="Courier New" w:hAnsi="Courier New" w:cs="Courier New"/>
        </w:rPr>
        <w:t>’</w:t>
      </w:r>
      <w:r w:rsidRPr="002F133A">
        <w:rPr>
          <w:rFonts w:ascii="Courier New" w:hAnsi="Courier New" w:cs="Courier New"/>
        </w:rPr>
        <w:t>ORCL</w:t>
      </w:r>
      <w:proofErr w:type="gramStart"/>
      <w:r w:rsidRPr="002F133A">
        <w:rPr>
          <w:rFonts w:ascii="Courier New" w:hAnsi="Courier New" w:cs="Courier New"/>
        </w:rPr>
        <w:t>’  ;</w:t>
      </w:r>
      <w:proofErr w:type="gramEnd"/>
      <w:r>
        <w:t xml:space="preserve">  -- optional</w:t>
      </w:r>
      <w:r w:rsidR="00BE51F4">
        <w:t xml:space="preserve"> if running single Standby</w:t>
      </w:r>
    </w:p>
    <w:p w14:paraId="54E088CB" w14:textId="77777777" w:rsidR="00B30D12" w:rsidRDefault="00B30D12" w:rsidP="00A36A06"/>
    <w:p w14:paraId="44ECB707" w14:textId="77777777" w:rsidR="002C7B17" w:rsidRDefault="002C7B17">
      <w:r>
        <w:br w:type="page"/>
      </w:r>
    </w:p>
    <w:p w14:paraId="483654DE" w14:textId="77777777" w:rsidR="002C7B17" w:rsidRDefault="002C7B17" w:rsidP="00A36A06"/>
    <w:p w14:paraId="6762B3DE" w14:textId="77777777" w:rsidR="00B30D12" w:rsidRDefault="00842D5F" w:rsidP="00B30D12">
      <w:pPr>
        <w:pStyle w:val="Heading1"/>
        <w:numPr>
          <w:ilvl w:val="0"/>
          <w:numId w:val="12"/>
        </w:numPr>
      </w:pPr>
      <w:bookmarkStart w:id="20" w:name="_Toc469661459"/>
      <w:r>
        <w:t>Post-Setup At PRIMARY Database</w:t>
      </w:r>
      <w:bookmarkEnd w:id="20"/>
    </w:p>
    <w:p w14:paraId="509B4914" w14:textId="77777777" w:rsidR="00B30D12" w:rsidRDefault="00B30D12" w:rsidP="00A36A06"/>
    <w:p w14:paraId="704F60A6" w14:textId="77777777" w:rsidR="00FE7EEE" w:rsidRDefault="00FE7EEE" w:rsidP="00FE7EEE">
      <w:pPr>
        <w:pStyle w:val="Heading3"/>
      </w:pPr>
      <w:bookmarkStart w:id="21" w:name="_Toc469661460"/>
      <w:r>
        <w:t>Configure Protection Level</w:t>
      </w:r>
      <w:bookmarkEnd w:id="21"/>
    </w:p>
    <w:p w14:paraId="303BBF16" w14:textId="77777777" w:rsidR="00A36A06" w:rsidRPr="002F133A" w:rsidRDefault="00A36A06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ALTER DATABASE SET STANDBY TO MAXIMIZE AVAILABILITY</w:t>
      </w:r>
      <w:r w:rsidR="002F133A">
        <w:rPr>
          <w:rFonts w:ascii="Courier New" w:hAnsi="Courier New" w:cs="Courier New"/>
        </w:rPr>
        <w:t xml:space="preserve"> ;</w:t>
      </w:r>
    </w:p>
    <w:p w14:paraId="7F1E6F5A" w14:textId="77777777" w:rsidR="00484E2E" w:rsidRDefault="00484E2E" w:rsidP="00A36A06"/>
    <w:p w14:paraId="4DA2D105" w14:textId="77777777" w:rsidR="00FE7EEE" w:rsidRDefault="00FE7EEE" w:rsidP="00FE7EEE">
      <w:pPr>
        <w:pStyle w:val="Heading3"/>
      </w:pPr>
      <w:bookmarkStart w:id="22" w:name="_Toc469661461"/>
      <w:r>
        <w:t>Enable Redo Shipping</w:t>
      </w:r>
      <w:bookmarkEnd w:id="22"/>
    </w:p>
    <w:p w14:paraId="7A399A6F" w14:textId="77777777" w:rsidR="00484E2E" w:rsidRPr="002F133A" w:rsidRDefault="00484E2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ALTER SYSTEM SET LOG_ARCHIVE_DEST_STATE_2=’ENABLE’;</w:t>
      </w:r>
    </w:p>
    <w:p w14:paraId="0EE68A90" w14:textId="77777777" w:rsidR="00484E2E" w:rsidRDefault="00484E2E" w:rsidP="00A36A06"/>
    <w:p w14:paraId="3D5E8211" w14:textId="77777777" w:rsidR="00FF322F" w:rsidRDefault="00FF322F">
      <w:r>
        <w:br w:type="page"/>
      </w:r>
    </w:p>
    <w:p w14:paraId="6DB09227" w14:textId="77777777" w:rsidR="00FF322F" w:rsidRDefault="00FF322F" w:rsidP="00FF322F">
      <w:pPr>
        <w:pStyle w:val="Heading1"/>
        <w:numPr>
          <w:ilvl w:val="0"/>
          <w:numId w:val="12"/>
        </w:numPr>
      </w:pPr>
      <w:bookmarkStart w:id="23" w:name="_Toc469661462"/>
      <w:r>
        <w:lastRenderedPageBreak/>
        <w:t>DATAGUARD BROKER SETUP</w:t>
      </w:r>
      <w:bookmarkEnd w:id="23"/>
    </w:p>
    <w:p w14:paraId="29E3C30D" w14:textId="77777777" w:rsidR="00780E82" w:rsidRDefault="00780E82" w:rsidP="00A36A06"/>
    <w:p w14:paraId="21BE9E52" w14:textId="77777777" w:rsidR="00FF322F" w:rsidRDefault="0016402A" w:rsidP="00A36A06">
      <w:r>
        <w:t>(also see Support Doc 1387859.1)</w:t>
      </w:r>
    </w:p>
    <w:p w14:paraId="28CC660A" w14:textId="77777777" w:rsidR="00970EDE" w:rsidRDefault="00970EDE" w:rsidP="00970EDE">
      <w:pPr>
        <w:pStyle w:val="Heading3"/>
      </w:pPr>
      <w:bookmarkStart w:id="24" w:name="_Toc469661463"/>
      <w:r>
        <w:t>Start DG Broker</w:t>
      </w:r>
      <w:r w:rsidR="00AA2CFC">
        <w:t xml:space="preserve"> at both sites</w:t>
      </w:r>
      <w:bookmarkEnd w:id="24"/>
    </w:p>
    <w:p w14:paraId="44735497" w14:textId="77777777" w:rsidR="00FF322F" w:rsidRDefault="00FF322F" w:rsidP="00A36A06"/>
    <w:p w14:paraId="1780FF39" w14:textId="77777777" w:rsidR="00970EDE" w:rsidRPr="002F133A" w:rsidRDefault="00970EDE" w:rsidP="00A36A06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ALTER SYSTEM SET DG_BROKER_START=TRUE;</w:t>
      </w:r>
    </w:p>
    <w:p w14:paraId="4ACBE36E" w14:textId="77777777" w:rsidR="00970EDE" w:rsidRDefault="00970EDE" w:rsidP="00A36A06"/>
    <w:p w14:paraId="0AE0D5DF" w14:textId="77777777" w:rsidR="00970EDE" w:rsidRDefault="00970EDE" w:rsidP="00970EDE">
      <w:pPr>
        <w:pStyle w:val="Heading3"/>
      </w:pPr>
      <w:bookmarkStart w:id="25" w:name="_Toc469661464"/>
      <w:r>
        <w:t xml:space="preserve">Add </w:t>
      </w:r>
      <w:r w:rsidR="00097693">
        <w:t>e</w:t>
      </w:r>
      <w:r>
        <w:t>ntry to listener</w:t>
      </w:r>
      <w:bookmarkEnd w:id="25"/>
    </w:p>
    <w:p w14:paraId="6E79767E" w14:textId="77777777" w:rsidR="00970EDE" w:rsidRDefault="00970EDE" w:rsidP="00A36A06"/>
    <w:p w14:paraId="44C3BF9A" w14:textId="77777777" w:rsidR="00970EDE" w:rsidRDefault="00970EDE" w:rsidP="00970EDE">
      <w:r>
        <w:t xml:space="preserve">Add </w:t>
      </w:r>
      <w:r w:rsidRPr="002F133A">
        <w:rPr>
          <w:rFonts w:ascii="Courier New" w:hAnsi="Courier New" w:cs="Courier New"/>
        </w:rPr>
        <w:t>GLOBAL_DBNAME</w:t>
      </w:r>
      <w:r>
        <w:t xml:space="preserve"> to existing SID entry in the listener.ora at both sites:</w:t>
      </w:r>
    </w:p>
    <w:p w14:paraId="249A4C4A" w14:textId="77777777" w:rsidR="00970EDE" w:rsidRPr="002F133A" w:rsidRDefault="00970EDE" w:rsidP="00970EDE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(GLOBAL_NAME = </w:t>
      </w:r>
      <w:proofErr w:type="spellStart"/>
      <w:r w:rsidRPr="002F133A">
        <w:rPr>
          <w:rFonts w:ascii="Courier New" w:hAnsi="Courier New" w:cs="Courier New"/>
        </w:rPr>
        <w:t>orcl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4E6D8873" w14:textId="77777777" w:rsidR="00970EDE" w:rsidRPr="002F133A" w:rsidRDefault="00970EDE" w:rsidP="00970EDE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(GLOBAL_NAME = </w:t>
      </w:r>
      <w:proofErr w:type="spellStart"/>
      <w:r w:rsidRPr="002F133A">
        <w:rPr>
          <w:rFonts w:ascii="Courier New" w:hAnsi="Courier New" w:cs="Courier New"/>
        </w:rPr>
        <w:t>stby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5B188E40" w14:textId="77777777" w:rsidR="00970EDE" w:rsidRDefault="002A7C0D" w:rsidP="00970EDE">
      <w:r>
        <w:t>e.g.</w:t>
      </w:r>
    </w:p>
    <w:p w14:paraId="58160B5C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SID_LIST_LISTENER =</w:t>
      </w:r>
    </w:p>
    <w:p w14:paraId="60BEA7A7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 (SID_LIST =</w:t>
      </w:r>
    </w:p>
    <w:p w14:paraId="0D32ACB4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  (SID_DESC =</w:t>
      </w:r>
    </w:p>
    <w:p w14:paraId="6C18329B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775A4D81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5E5C4EF7" w14:textId="77777777" w:rsidR="002A7C0D" w:rsidRDefault="002A7C0D" w:rsidP="002A7C0D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 )</w:t>
      </w:r>
    </w:p>
    <w:p w14:paraId="164E3260" w14:textId="77777777" w:rsidR="002A7C0D" w:rsidRDefault="002A7C0D" w:rsidP="002A7C0D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(SID_DESC =</w:t>
      </w:r>
    </w:p>
    <w:p w14:paraId="50EF3BC8" w14:textId="77777777" w:rsidR="002A7C0D" w:rsidRPr="002A7C0D" w:rsidRDefault="002A7C0D" w:rsidP="002A7C0D">
      <w:pPr>
        <w:spacing w:after="0"/>
        <w:rPr>
          <w:rFonts w:ascii="Courier New" w:hAnsi="Courier New" w:cs="Courier New"/>
          <w:szCs w:val="20"/>
        </w:rPr>
      </w:pPr>
      <w:r>
        <w:rPr>
          <w:rFonts w:ascii="Courier New" w:hAnsi="Courier New" w:cs="Courier New"/>
          <w:szCs w:val="20"/>
        </w:rPr>
        <w:t xml:space="preserve">    </w:t>
      </w:r>
      <w:r w:rsidRPr="002A7C0D">
        <w:rPr>
          <w:rFonts w:ascii="Courier New" w:hAnsi="Courier New" w:cs="Courier New"/>
          <w:szCs w:val="20"/>
        </w:rPr>
        <w:t xml:space="preserve">(GLOBAL_NAME = </w:t>
      </w:r>
      <w:proofErr w:type="spellStart"/>
      <w:r w:rsidRPr="002A7C0D">
        <w:rPr>
          <w:rFonts w:ascii="Courier New" w:hAnsi="Courier New" w:cs="Courier New"/>
          <w:szCs w:val="20"/>
        </w:rPr>
        <w:t>orcl_DGMGRL</w:t>
      </w:r>
      <w:proofErr w:type="spellEnd"/>
      <w:r w:rsidRPr="002A7C0D">
        <w:rPr>
          <w:rFonts w:ascii="Courier New" w:hAnsi="Courier New" w:cs="Courier New"/>
          <w:szCs w:val="20"/>
        </w:rPr>
        <w:t>)</w:t>
      </w:r>
    </w:p>
    <w:p w14:paraId="04D53643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    (ORACLE_HOME = /u01/app/oracle/product/11.2.0/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028F4A36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 xml:space="preserve">    (SID_NAME = </w:t>
      </w:r>
      <w:proofErr w:type="spellStart"/>
      <w:r>
        <w:rPr>
          <w:rFonts w:ascii="Courier New" w:hAnsi="Courier New" w:cs="Courier New"/>
        </w:rPr>
        <w:t>orcl</w:t>
      </w:r>
      <w:proofErr w:type="spellEnd"/>
      <w:r>
        <w:rPr>
          <w:rFonts w:ascii="Courier New" w:hAnsi="Courier New" w:cs="Courier New"/>
        </w:rPr>
        <w:t>)</w:t>
      </w:r>
    </w:p>
    <w:p w14:paraId="4E1EB0FD" w14:textId="77777777" w:rsidR="002A7C0D" w:rsidRDefault="002A7C0D" w:rsidP="002A7C0D">
      <w:pPr>
        <w:spacing w:after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   )</w:t>
      </w:r>
    </w:p>
    <w:p w14:paraId="0A78BCAC" w14:textId="77777777" w:rsidR="002A7C0D" w:rsidRDefault="002A7C0D" w:rsidP="002A7C0D">
      <w:pPr>
        <w:spacing w:after="0"/>
        <w:rPr>
          <w:rFonts w:ascii="Courier New" w:hAnsi="Courier New" w:cs="Courier New"/>
        </w:rPr>
      </w:pPr>
    </w:p>
    <w:p w14:paraId="54EAC609" w14:textId="77777777" w:rsidR="002A7C0D" w:rsidRDefault="002A7C0D" w:rsidP="002A7C0D">
      <w:pPr>
        <w:spacing w:after="0"/>
      </w:pPr>
      <w:r>
        <w:rPr>
          <w:rFonts w:ascii="Courier New" w:hAnsi="Courier New" w:cs="Courier New"/>
        </w:rPr>
        <w:t>)</w:t>
      </w:r>
    </w:p>
    <w:p w14:paraId="4DBC1FE9" w14:textId="77777777" w:rsidR="002A7C0D" w:rsidRDefault="002A7C0D" w:rsidP="00970EDE"/>
    <w:p w14:paraId="452102EA" w14:textId="77777777" w:rsidR="00970EDE" w:rsidRDefault="00970EDE" w:rsidP="00970EDE">
      <w:r>
        <w:t>Restart Listener</w:t>
      </w:r>
    </w:p>
    <w:p w14:paraId="1E79999C" w14:textId="77777777" w:rsidR="00AA2CFC" w:rsidRDefault="00AA2CFC" w:rsidP="00970EDE"/>
    <w:p w14:paraId="3A06BDE7" w14:textId="77777777" w:rsidR="00AA2CFC" w:rsidRDefault="00AA2CFC" w:rsidP="00AA2CFC">
      <w:pPr>
        <w:pStyle w:val="Heading3"/>
      </w:pPr>
      <w:bookmarkStart w:id="26" w:name="_Toc469661465"/>
      <w:r>
        <w:t xml:space="preserve">Add new entry to </w:t>
      </w:r>
      <w:proofErr w:type="spellStart"/>
      <w:r>
        <w:t>tnsnames</w:t>
      </w:r>
      <w:bookmarkEnd w:id="26"/>
      <w:proofErr w:type="spellEnd"/>
    </w:p>
    <w:p w14:paraId="2FB024A8" w14:textId="77777777" w:rsidR="00AA2CFC" w:rsidRDefault="00AA2CFC" w:rsidP="00AA2CFC">
      <w:pPr>
        <w:spacing w:after="0"/>
      </w:pPr>
    </w:p>
    <w:p w14:paraId="137AFD6D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ORCL_DGB =</w:t>
      </w:r>
    </w:p>
    <w:p w14:paraId="70590182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(DESCRIPTION =</w:t>
      </w:r>
    </w:p>
    <w:p w14:paraId="219BB9EF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ADDRESS = (PROTOCOL = </w:t>
      </w:r>
      <w:proofErr w:type="gramStart"/>
      <w:r w:rsidRPr="002F133A">
        <w:rPr>
          <w:rFonts w:ascii="Courier New" w:hAnsi="Courier New" w:cs="Courier New"/>
        </w:rPr>
        <w:t>TCP)(</w:t>
      </w:r>
      <w:proofErr w:type="gramEnd"/>
      <w:r w:rsidRPr="002F133A">
        <w:rPr>
          <w:rFonts w:ascii="Courier New" w:hAnsi="Courier New" w:cs="Courier New"/>
        </w:rPr>
        <w:t>HOST = ora11204)(PORT = 1521))</w:t>
      </w:r>
    </w:p>
    <w:p w14:paraId="6E38DA44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CONNECT_DATA =</w:t>
      </w:r>
    </w:p>
    <w:p w14:paraId="161A57BE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ER = DEDICATED)</w:t>
      </w:r>
    </w:p>
    <w:p w14:paraId="0BA4E360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ICE_NAME = </w:t>
      </w:r>
      <w:proofErr w:type="spellStart"/>
      <w:r w:rsidRPr="002F133A">
        <w:rPr>
          <w:rFonts w:ascii="Courier New" w:hAnsi="Courier New" w:cs="Courier New"/>
        </w:rPr>
        <w:t>orcl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4FB39B10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)</w:t>
      </w:r>
    </w:p>
    <w:p w14:paraId="38508FB4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)</w:t>
      </w:r>
    </w:p>
    <w:p w14:paraId="05A5AC88" w14:textId="77777777" w:rsidR="00AA2CFC" w:rsidRDefault="00AA2CFC" w:rsidP="00AA2CFC"/>
    <w:p w14:paraId="3FD8A377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STBY_DGB =</w:t>
      </w:r>
    </w:p>
    <w:p w14:paraId="7503DFB3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(DESCRIPTION =</w:t>
      </w:r>
    </w:p>
    <w:p w14:paraId="30A9BD34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ADDRESS = (PROTOCOL = </w:t>
      </w:r>
      <w:proofErr w:type="gramStart"/>
      <w:r w:rsidRPr="002F133A">
        <w:rPr>
          <w:rFonts w:ascii="Courier New" w:hAnsi="Courier New" w:cs="Courier New"/>
        </w:rPr>
        <w:t>TCP)(</w:t>
      </w:r>
      <w:proofErr w:type="gramEnd"/>
      <w:r w:rsidRPr="002F133A">
        <w:rPr>
          <w:rFonts w:ascii="Courier New" w:hAnsi="Courier New" w:cs="Courier New"/>
        </w:rPr>
        <w:t>HOST = ora11204)(PORT = 1521))</w:t>
      </w:r>
    </w:p>
    <w:p w14:paraId="7ACC525F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(CONNECT_DATA =</w:t>
      </w:r>
    </w:p>
    <w:p w14:paraId="0B810897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ER = DEDICATED)</w:t>
      </w:r>
    </w:p>
    <w:p w14:paraId="703348EB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  (SERVICE_NAME = </w:t>
      </w:r>
      <w:proofErr w:type="spellStart"/>
      <w:r w:rsidRPr="002F133A">
        <w:rPr>
          <w:rFonts w:ascii="Courier New" w:hAnsi="Courier New" w:cs="Courier New"/>
        </w:rPr>
        <w:t>stby_DGMGRL</w:t>
      </w:r>
      <w:proofErr w:type="spellEnd"/>
      <w:r w:rsidRPr="002F133A">
        <w:rPr>
          <w:rFonts w:ascii="Courier New" w:hAnsi="Courier New" w:cs="Courier New"/>
        </w:rPr>
        <w:t>)</w:t>
      </w:r>
    </w:p>
    <w:p w14:paraId="7A8144D2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  )</w:t>
      </w:r>
    </w:p>
    <w:p w14:paraId="4C3A2A65" w14:textId="77777777" w:rsidR="00AA2CFC" w:rsidRPr="002F133A" w:rsidRDefault="00AA2CFC" w:rsidP="00AA2CFC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  )</w:t>
      </w:r>
    </w:p>
    <w:p w14:paraId="6E793324" w14:textId="77777777" w:rsidR="00AA2CFC" w:rsidRDefault="00AA2CFC" w:rsidP="00970EDE"/>
    <w:p w14:paraId="3AABCCBC" w14:textId="77777777" w:rsidR="00970EDE" w:rsidRDefault="00970EDE" w:rsidP="00970EDE"/>
    <w:p w14:paraId="6BDA2E6C" w14:textId="77777777" w:rsidR="00970EDE" w:rsidRDefault="00970EDE" w:rsidP="00970EDE">
      <w:pPr>
        <w:pStyle w:val="Heading3"/>
      </w:pPr>
      <w:bookmarkStart w:id="27" w:name="_Toc469661466"/>
      <w:r>
        <w:t>Connect to Broker</w:t>
      </w:r>
      <w:r w:rsidR="00612F93">
        <w:t xml:space="preserve"> and Configure</w:t>
      </w:r>
      <w:bookmarkEnd w:id="27"/>
    </w:p>
    <w:p w14:paraId="2C33D52E" w14:textId="77777777" w:rsidR="00970EDE" w:rsidRDefault="00970EDE" w:rsidP="00970EDE"/>
    <w:p w14:paraId="5B860792" w14:textId="77777777" w:rsidR="00970EDE" w:rsidRDefault="00970EDE" w:rsidP="00970EDE">
      <w:proofErr w:type="spellStart"/>
      <w:r>
        <w:t>dgmgrl</w:t>
      </w:r>
      <w:proofErr w:type="spellEnd"/>
    </w:p>
    <w:p w14:paraId="3FDD5F47" w14:textId="77777777" w:rsidR="00970EDE" w:rsidRPr="002F133A" w:rsidRDefault="00970EDE" w:rsidP="00970EDE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>connect sys/</w:t>
      </w:r>
      <w:proofErr w:type="spellStart"/>
      <w:r w:rsidRPr="002F133A">
        <w:rPr>
          <w:rFonts w:ascii="Courier New" w:hAnsi="Courier New" w:cs="Courier New"/>
        </w:rPr>
        <w:t>oracle@</w:t>
      </w:r>
      <w:proofErr w:type="gramStart"/>
      <w:r w:rsidRPr="002F133A">
        <w:rPr>
          <w:rFonts w:ascii="Courier New" w:hAnsi="Courier New" w:cs="Courier New"/>
        </w:rPr>
        <w:t>orcl</w:t>
      </w:r>
      <w:proofErr w:type="spellEnd"/>
      <w:proofErr w:type="gramEnd"/>
    </w:p>
    <w:p w14:paraId="2A9D0E92" w14:textId="77777777" w:rsidR="00970EDE" w:rsidRPr="002F133A" w:rsidRDefault="00970EDE" w:rsidP="00970EDE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create configuration </w:t>
      </w:r>
      <w:proofErr w:type="spellStart"/>
      <w:proofErr w:type="gramStart"/>
      <w:r w:rsidRPr="002F133A">
        <w:rPr>
          <w:rFonts w:ascii="Courier New" w:hAnsi="Courier New" w:cs="Courier New"/>
        </w:rPr>
        <w:t>orcl</w:t>
      </w:r>
      <w:proofErr w:type="spellEnd"/>
      <w:proofErr w:type="gramEnd"/>
    </w:p>
    <w:p w14:paraId="6644C077" w14:textId="77777777" w:rsidR="00970EDE" w:rsidRPr="002F133A" w:rsidRDefault="00970EDE" w:rsidP="00970EDE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s primary database is </w:t>
      </w:r>
      <w:proofErr w:type="spellStart"/>
      <w:proofErr w:type="gramStart"/>
      <w:r w:rsidRPr="002F133A">
        <w:rPr>
          <w:rFonts w:ascii="Courier New" w:hAnsi="Courier New" w:cs="Courier New"/>
        </w:rPr>
        <w:t>orcl</w:t>
      </w:r>
      <w:proofErr w:type="spellEnd"/>
      <w:proofErr w:type="gramEnd"/>
    </w:p>
    <w:p w14:paraId="769895BB" w14:textId="77777777" w:rsidR="00970EDE" w:rsidRPr="002F133A" w:rsidRDefault="00970EDE" w:rsidP="00970EDE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connect identifier is </w:t>
      </w:r>
      <w:proofErr w:type="spellStart"/>
      <w:proofErr w:type="gramStart"/>
      <w:r w:rsidRPr="002F133A">
        <w:rPr>
          <w:rFonts w:ascii="Courier New" w:hAnsi="Courier New" w:cs="Courier New"/>
        </w:rPr>
        <w:t>orcl</w:t>
      </w:r>
      <w:proofErr w:type="spellEnd"/>
      <w:r w:rsidRPr="002F133A">
        <w:rPr>
          <w:rFonts w:ascii="Courier New" w:hAnsi="Courier New" w:cs="Courier New"/>
        </w:rPr>
        <w:t>;</w:t>
      </w:r>
      <w:proofErr w:type="gramEnd"/>
    </w:p>
    <w:p w14:paraId="56B5147A" w14:textId="77777777" w:rsidR="00970EDE" w:rsidRPr="002F133A" w:rsidRDefault="00970EDE" w:rsidP="00970EDE">
      <w:pPr>
        <w:rPr>
          <w:rFonts w:ascii="Courier New" w:hAnsi="Courier New" w:cs="Courier New"/>
        </w:rPr>
      </w:pPr>
    </w:p>
    <w:p w14:paraId="7BDF7BBC" w14:textId="77777777" w:rsidR="00970EDE" w:rsidRPr="002F133A" w:rsidRDefault="005F2B25" w:rsidP="005F2B25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dd database </w:t>
      </w:r>
      <w:proofErr w:type="spellStart"/>
      <w:proofErr w:type="gramStart"/>
      <w:r w:rsidRPr="002F133A">
        <w:rPr>
          <w:rFonts w:ascii="Courier New" w:hAnsi="Courier New" w:cs="Courier New"/>
        </w:rPr>
        <w:t>stby</w:t>
      </w:r>
      <w:proofErr w:type="spellEnd"/>
      <w:r w:rsidR="00097693" w:rsidRPr="002F133A">
        <w:rPr>
          <w:rFonts w:ascii="Courier New" w:hAnsi="Courier New" w:cs="Courier New"/>
        </w:rPr>
        <w:t xml:space="preserve"> ;</w:t>
      </w:r>
      <w:proofErr w:type="gramEnd"/>
    </w:p>
    <w:p w14:paraId="479ADF52" w14:textId="77777777" w:rsidR="005F2B25" w:rsidRPr="002F133A" w:rsidRDefault="005F2B25" w:rsidP="005F2B25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as connect identifier is </w:t>
      </w:r>
      <w:proofErr w:type="spellStart"/>
      <w:proofErr w:type="gramStart"/>
      <w:r w:rsidRPr="002F133A">
        <w:rPr>
          <w:rFonts w:ascii="Courier New" w:hAnsi="Courier New" w:cs="Courier New"/>
        </w:rPr>
        <w:t>stby</w:t>
      </w:r>
      <w:proofErr w:type="spellEnd"/>
      <w:proofErr w:type="gramEnd"/>
    </w:p>
    <w:p w14:paraId="1B7628BB" w14:textId="77777777" w:rsidR="005F2B25" w:rsidRPr="002F133A" w:rsidRDefault="005F2B25" w:rsidP="005F2B25">
      <w:pPr>
        <w:spacing w:after="0"/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maintained as </w:t>
      </w:r>
      <w:proofErr w:type="gramStart"/>
      <w:r w:rsidRPr="002F133A">
        <w:rPr>
          <w:rFonts w:ascii="Courier New" w:hAnsi="Courier New" w:cs="Courier New"/>
        </w:rPr>
        <w:t>physical;</w:t>
      </w:r>
      <w:proofErr w:type="gramEnd"/>
    </w:p>
    <w:p w14:paraId="1F053C8B" w14:textId="77777777" w:rsidR="005F2B25" w:rsidRPr="002F133A" w:rsidRDefault="005F2B25" w:rsidP="00970EDE">
      <w:pPr>
        <w:rPr>
          <w:rFonts w:ascii="Courier New" w:hAnsi="Courier New" w:cs="Courier New"/>
        </w:rPr>
      </w:pPr>
    </w:p>
    <w:p w14:paraId="26F05339" w14:textId="77777777" w:rsidR="005F2B25" w:rsidRPr="002F133A" w:rsidRDefault="00AA2CFC" w:rsidP="00AA2CFC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enable </w:t>
      </w:r>
      <w:proofErr w:type="gramStart"/>
      <w:r w:rsidRPr="002F133A">
        <w:rPr>
          <w:rFonts w:ascii="Courier New" w:hAnsi="Courier New" w:cs="Courier New"/>
        </w:rPr>
        <w:t>configuration;</w:t>
      </w:r>
      <w:proofErr w:type="gramEnd"/>
    </w:p>
    <w:p w14:paraId="6CB58A6B" w14:textId="77777777" w:rsidR="00AA2CFC" w:rsidRPr="002F133A" w:rsidRDefault="00AA2CFC" w:rsidP="00AA2CFC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show </w:t>
      </w:r>
      <w:proofErr w:type="gramStart"/>
      <w:r w:rsidRPr="002F133A">
        <w:rPr>
          <w:rFonts w:ascii="Courier New" w:hAnsi="Courier New" w:cs="Courier New"/>
        </w:rPr>
        <w:t>configuration;</w:t>
      </w:r>
      <w:proofErr w:type="gramEnd"/>
    </w:p>
    <w:p w14:paraId="0B8C2D7A" w14:textId="77777777" w:rsidR="00AA2CFC" w:rsidRDefault="00AA2CFC" w:rsidP="00AA2CFC"/>
    <w:p w14:paraId="1BB94583" w14:textId="77777777" w:rsidR="00612F93" w:rsidRDefault="00612F93" w:rsidP="00AA2CFC"/>
    <w:p w14:paraId="2DAC822A" w14:textId="77777777" w:rsidR="00612F93" w:rsidRDefault="00612F93" w:rsidP="00612F93">
      <w:pPr>
        <w:pStyle w:val="Heading3"/>
      </w:pPr>
      <w:bookmarkStart w:id="28" w:name="_Toc469661467"/>
      <w:r>
        <w:t>Test Switchover</w:t>
      </w:r>
      <w:bookmarkEnd w:id="28"/>
    </w:p>
    <w:p w14:paraId="4E0A5B5A" w14:textId="77777777" w:rsidR="00612F93" w:rsidRDefault="00612F93" w:rsidP="00AA2CFC"/>
    <w:p w14:paraId="7E5F5A37" w14:textId="77777777" w:rsidR="00612F93" w:rsidRPr="002F133A" w:rsidRDefault="00612F93" w:rsidP="00AA2CFC">
      <w:pPr>
        <w:rPr>
          <w:rFonts w:ascii="Courier New" w:hAnsi="Courier New" w:cs="Courier New"/>
        </w:rPr>
      </w:pPr>
      <w:r w:rsidRPr="002F133A">
        <w:rPr>
          <w:rFonts w:ascii="Courier New" w:hAnsi="Courier New" w:cs="Courier New"/>
        </w:rPr>
        <w:t xml:space="preserve">switchover to </w:t>
      </w:r>
      <w:proofErr w:type="spellStart"/>
      <w:proofErr w:type="gramStart"/>
      <w:r w:rsidRPr="002F133A">
        <w:rPr>
          <w:rFonts w:ascii="Courier New" w:hAnsi="Courier New" w:cs="Courier New"/>
        </w:rPr>
        <w:t>stby</w:t>
      </w:r>
      <w:proofErr w:type="spellEnd"/>
      <w:r w:rsidRPr="002F133A">
        <w:rPr>
          <w:rFonts w:ascii="Courier New" w:hAnsi="Courier New" w:cs="Courier New"/>
        </w:rPr>
        <w:t>;</w:t>
      </w:r>
      <w:proofErr w:type="gramEnd"/>
    </w:p>
    <w:p w14:paraId="2B14FDF9" w14:textId="77777777" w:rsidR="00612F93" w:rsidRDefault="00612F93" w:rsidP="00AA2CFC">
      <w:r>
        <w:t>(may need to manually STARTUP MOUNT the old primary ORCL</w:t>
      </w:r>
      <w:r w:rsidR="00FB5E5F">
        <w:t xml:space="preserve"> after ORA-12514 error</w:t>
      </w:r>
      <w:r>
        <w:t>)</w:t>
      </w:r>
    </w:p>
    <w:p w14:paraId="5F5FF506" w14:textId="77777777" w:rsidR="00612F93" w:rsidRDefault="00612F93" w:rsidP="00AA2CFC"/>
    <w:p w14:paraId="7F47D086" w14:textId="77777777" w:rsidR="00612F93" w:rsidRDefault="00612F93" w:rsidP="00AA2CFC">
      <w:r>
        <w:t xml:space="preserve">Verify Switchover at both sites </w:t>
      </w:r>
    </w:p>
    <w:p w14:paraId="0117B3B9" w14:textId="77777777" w:rsidR="00612F93" w:rsidRPr="002F133A" w:rsidRDefault="00A0345E" w:rsidP="00AA2CFC">
      <w:pPr>
        <w:rPr>
          <w:rFonts w:ascii="Courier New" w:hAnsi="Courier New" w:cs="Courier New"/>
        </w:rPr>
      </w:pPr>
      <w:proofErr w:type="gramStart"/>
      <w:r w:rsidRPr="002F133A">
        <w:rPr>
          <w:rFonts w:ascii="Courier New" w:hAnsi="Courier New" w:cs="Courier New"/>
        </w:rPr>
        <w:t>SQL :</w:t>
      </w:r>
      <w:proofErr w:type="gramEnd"/>
      <w:r w:rsidRPr="002F133A">
        <w:rPr>
          <w:rFonts w:ascii="Courier New" w:hAnsi="Courier New" w:cs="Courier New"/>
        </w:rPr>
        <w:t xml:space="preserve"> </w:t>
      </w:r>
      <w:r w:rsidR="00612F93" w:rsidRPr="002F133A">
        <w:rPr>
          <w:rFonts w:ascii="Courier New" w:hAnsi="Courier New" w:cs="Courier New"/>
        </w:rPr>
        <w:t>SELECT DATABASE_ROLE FROM V$DATABASE;</w:t>
      </w:r>
    </w:p>
    <w:p w14:paraId="05566A3F" w14:textId="77777777" w:rsidR="00612F93" w:rsidRPr="002F133A" w:rsidRDefault="00A0345E" w:rsidP="00AA2CFC">
      <w:pPr>
        <w:rPr>
          <w:rFonts w:ascii="Courier New" w:hAnsi="Courier New" w:cs="Courier New"/>
        </w:rPr>
      </w:pPr>
      <w:proofErr w:type="gramStart"/>
      <w:r w:rsidRPr="002F133A">
        <w:rPr>
          <w:rFonts w:ascii="Courier New" w:hAnsi="Courier New" w:cs="Courier New"/>
        </w:rPr>
        <w:t>DGMGRL :</w:t>
      </w:r>
      <w:proofErr w:type="gramEnd"/>
      <w:r w:rsidRPr="002F133A">
        <w:rPr>
          <w:rFonts w:ascii="Courier New" w:hAnsi="Courier New" w:cs="Courier New"/>
        </w:rPr>
        <w:t xml:space="preserve"> SHOW CONFIGURATION;</w:t>
      </w:r>
    </w:p>
    <w:p w14:paraId="5F36A28A" w14:textId="77777777" w:rsidR="001D0FF8" w:rsidRDefault="001D0FF8" w:rsidP="00AA2CFC"/>
    <w:sectPr w:rsidR="001D0FF8" w:rsidSect="007F05EF">
      <w:headerReference w:type="default" r:id="rId8"/>
      <w:footerReference w:type="default" r:id="rId9"/>
      <w:pgSz w:w="11906" w:h="16838" w:code="9"/>
      <w:pgMar w:top="1411" w:right="1411" w:bottom="1138" w:left="141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72DDE" w14:textId="77777777" w:rsidR="00DE77D7" w:rsidRDefault="00DE77D7" w:rsidP="00567703">
      <w:pPr>
        <w:spacing w:after="0"/>
      </w:pPr>
      <w:r>
        <w:separator/>
      </w:r>
    </w:p>
  </w:endnote>
  <w:endnote w:type="continuationSeparator" w:id="0">
    <w:p w14:paraId="684A9545" w14:textId="77777777" w:rsidR="00DE77D7" w:rsidRDefault="00DE77D7" w:rsidP="005677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DD8588" w14:textId="5A230456" w:rsidR="00567703" w:rsidRPr="00567703" w:rsidRDefault="00567703">
    <w:pPr>
      <w:pStyle w:val="Footer"/>
      <w:rPr>
        <w:lang w:val="en-SG"/>
      </w:rPr>
    </w:pPr>
    <w:r>
      <w:rPr>
        <w:lang w:val="en-SG"/>
      </w:rPr>
      <w:t>© Hemant K Chitale https://hemantoracledba.blogspot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45BE4" w14:textId="77777777" w:rsidR="00DE77D7" w:rsidRDefault="00DE77D7" w:rsidP="00567703">
      <w:pPr>
        <w:spacing w:after="0"/>
      </w:pPr>
      <w:r>
        <w:separator/>
      </w:r>
    </w:p>
  </w:footnote>
  <w:footnote w:type="continuationSeparator" w:id="0">
    <w:p w14:paraId="24008989" w14:textId="77777777" w:rsidR="00DE77D7" w:rsidRDefault="00DE77D7" w:rsidP="005677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6E3C7A" w14:textId="5B3A8BB1" w:rsidR="00567703" w:rsidRPr="00567703" w:rsidRDefault="00567703">
    <w:pPr>
      <w:pStyle w:val="Header"/>
      <w:rPr>
        <w:lang w:val="en-SG"/>
      </w:rPr>
    </w:pPr>
    <w:r>
      <w:rPr>
        <w:lang w:val="en-SG"/>
      </w:rPr>
      <w:t xml:space="preserve">Setting up </w:t>
    </w:r>
    <w:proofErr w:type="spellStart"/>
    <w:r>
      <w:rPr>
        <w:lang w:val="en-SG"/>
      </w:rPr>
      <w:t>DataGuard</w:t>
    </w:r>
    <w:proofErr w:type="spellEnd"/>
    <w:r>
      <w:rPr>
        <w:lang w:val="en-SG"/>
      </w:rPr>
      <w:t xml:space="preserve"> in 11gR2 (Linux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D7FFE"/>
    <w:multiLevelType w:val="hybridMultilevel"/>
    <w:tmpl w:val="F8F6AF4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C87548"/>
    <w:multiLevelType w:val="hybridMultilevel"/>
    <w:tmpl w:val="46B4CC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6039BF"/>
    <w:multiLevelType w:val="hybridMultilevel"/>
    <w:tmpl w:val="6E6229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666216"/>
    <w:multiLevelType w:val="hybridMultilevel"/>
    <w:tmpl w:val="85D488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C92B9C"/>
    <w:multiLevelType w:val="hybridMultilevel"/>
    <w:tmpl w:val="D3E20DBE"/>
    <w:lvl w:ilvl="0" w:tplc="0809000F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96A44"/>
    <w:multiLevelType w:val="hybridMultilevel"/>
    <w:tmpl w:val="12EC23C4"/>
    <w:lvl w:ilvl="0" w:tplc="EA4C0A68">
      <w:start w:val="1"/>
      <w:numFmt w:val="decimal"/>
      <w:pStyle w:val="Heading2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064CE"/>
    <w:multiLevelType w:val="hybridMultilevel"/>
    <w:tmpl w:val="24CE5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CF213F"/>
    <w:multiLevelType w:val="hybridMultilevel"/>
    <w:tmpl w:val="6E6229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F101A9"/>
    <w:multiLevelType w:val="hybridMultilevel"/>
    <w:tmpl w:val="24CE5E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5"/>
  </w:num>
  <w:num w:numId="4">
    <w:abstractNumId w:val="4"/>
  </w:num>
  <w:num w:numId="5">
    <w:abstractNumId w:val="4"/>
  </w:num>
  <w:num w:numId="6">
    <w:abstractNumId w:val="5"/>
  </w:num>
  <w:num w:numId="7">
    <w:abstractNumId w:val="4"/>
    <w:lvlOverride w:ilvl="0">
      <w:startOverride w:val="1"/>
    </w:lvlOverride>
  </w:num>
  <w:num w:numId="8">
    <w:abstractNumId w:val="3"/>
  </w:num>
  <w:num w:numId="9">
    <w:abstractNumId w:val="1"/>
  </w:num>
  <w:num w:numId="10">
    <w:abstractNumId w:val="7"/>
  </w:num>
  <w:num w:numId="11">
    <w:abstractNumId w:val="2"/>
  </w:num>
  <w:num w:numId="12">
    <w:abstractNumId w:val="0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2MDA2NTUzMLSwMDRS0lEKTi0uzszPAykwrAUAT9yR4ywAAAA="/>
  </w:docVars>
  <w:rsids>
    <w:rsidRoot w:val="00A36A06"/>
    <w:rsid w:val="00034281"/>
    <w:rsid w:val="00053372"/>
    <w:rsid w:val="00081A87"/>
    <w:rsid w:val="00097693"/>
    <w:rsid w:val="001140C4"/>
    <w:rsid w:val="0016402A"/>
    <w:rsid w:val="0016539A"/>
    <w:rsid w:val="001655E5"/>
    <w:rsid w:val="001A114F"/>
    <w:rsid w:val="001D0FF8"/>
    <w:rsid w:val="00202DDB"/>
    <w:rsid w:val="0021141E"/>
    <w:rsid w:val="00287936"/>
    <w:rsid w:val="002A284B"/>
    <w:rsid w:val="002A7C0D"/>
    <w:rsid w:val="002C7B17"/>
    <w:rsid w:val="002F133A"/>
    <w:rsid w:val="00376FC4"/>
    <w:rsid w:val="00381A5E"/>
    <w:rsid w:val="00484E2E"/>
    <w:rsid w:val="004C7489"/>
    <w:rsid w:val="00507345"/>
    <w:rsid w:val="00567703"/>
    <w:rsid w:val="005A419C"/>
    <w:rsid w:val="005E6E19"/>
    <w:rsid w:val="005F2B25"/>
    <w:rsid w:val="00612F93"/>
    <w:rsid w:val="006C76D6"/>
    <w:rsid w:val="006F75E0"/>
    <w:rsid w:val="00712FCE"/>
    <w:rsid w:val="00780E82"/>
    <w:rsid w:val="00792BFE"/>
    <w:rsid w:val="007C0F17"/>
    <w:rsid w:val="007F05EF"/>
    <w:rsid w:val="00842D5F"/>
    <w:rsid w:val="00856F41"/>
    <w:rsid w:val="00913CE3"/>
    <w:rsid w:val="0092045A"/>
    <w:rsid w:val="00943821"/>
    <w:rsid w:val="00963EDE"/>
    <w:rsid w:val="00970EDE"/>
    <w:rsid w:val="009A2BC6"/>
    <w:rsid w:val="00A0345E"/>
    <w:rsid w:val="00A0791A"/>
    <w:rsid w:val="00A36A06"/>
    <w:rsid w:val="00A838F5"/>
    <w:rsid w:val="00AA2B6C"/>
    <w:rsid w:val="00AA2CFC"/>
    <w:rsid w:val="00AC52EA"/>
    <w:rsid w:val="00B30D12"/>
    <w:rsid w:val="00BE51F4"/>
    <w:rsid w:val="00C1482C"/>
    <w:rsid w:val="00C7632C"/>
    <w:rsid w:val="00CA37E8"/>
    <w:rsid w:val="00D10619"/>
    <w:rsid w:val="00D114BC"/>
    <w:rsid w:val="00D64A44"/>
    <w:rsid w:val="00DB7B27"/>
    <w:rsid w:val="00DE77D7"/>
    <w:rsid w:val="00E5133C"/>
    <w:rsid w:val="00E83C08"/>
    <w:rsid w:val="00EC5576"/>
    <w:rsid w:val="00F66320"/>
    <w:rsid w:val="00F7620A"/>
    <w:rsid w:val="00F77BE3"/>
    <w:rsid w:val="00FA4460"/>
    <w:rsid w:val="00FA72EA"/>
    <w:rsid w:val="00FB5E5F"/>
    <w:rsid w:val="00FC6780"/>
    <w:rsid w:val="00FE7EEE"/>
    <w:rsid w:val="00FF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CAA6"/>
  <w15:docId w15:val="{D704F363-BFCC-4444-9DA9-27CAA02D6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E82"/>
  </w:style>
  <w:style w:type="paragraph" w:styleId="Heading1">
    <w:name w:val="heading 1"/>
    <w:basedOn w:val="Normal"/>
    <w:next w:val="Normal"/>
    <w:link w:val="Heading1Char"/>
    <w:uiPriority w:val="9"/>
    <w:qFormat/>
    <w:rsid w:val="007F05EF"/>
    <w:pPr>
      <w:keepNext/>
      <w:keepLines/>
      <w:numPr>
        <w:numId w:val="5"/>
      </w:numPr>
      <w:spacing w:before="480" w:after="0"/>
      <w:outlineLvl w:val="0"/>
    </w:pPr>
    <w:rPr>
      <w:rFonts w:eastAsiaTheme="majorEastAsia" w:cstheme="majorBidi"/>
      <w:b/>
      <w:bCs/>
      <w:caps/>
      <w:color w:val="365F91" w:themeColor="accent1" w:themeShade="BF"/>
      <w:sz w:val="24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14BC"/>
    <w:pPr>
      <w:keepNext/>
      <w:keepLines/>
      <w:numPr>
        <w:numId w:val="6"/>
      </w:numPr>
      <w:spacing w:before="200" w:after="0"/>
      <w:outlineLvl w:val="1"/>
    </w:pPr>
    <w:rPr>
      <w:rFonts w:eastAsiaTheme="majorEastAsia" w:cstheme="majorBidi"/>
      <w:bCs/>
      <w:color w:val="4F81BD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51F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05EF"/>
    <w:rPr>
      <w:rFonts w:eastAsiaTheme="majorEastAsia" w:cstheme="majorBidi"/>
      <w:b/>
      <w:bCs/>
      <w:caps/>
      <w:color w:val="365F91" w:themeColor="accent1" w:themeShade="BF"/>
      <w:sz w:val="24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14BC"/>
    <w:rPr>
      <w:rFonts w:eastAsiaTheme="majorEastAsia" w:cstheme="majorBidi"/>
      <w:bCs/>
      <w:color w:val="4F81BD" w:themeColor="accent1"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A36A0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36A0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C7B17"/>
    <w:pPr>
      <w:numPr>
        <w:numId w:val="0"/>
      </w:numPr>
      <w:spacing w:line="276" w:lineRule="auto"/>
      <w:outlineLvl w:val="9"/>
    </w:pPr>
    <w:rPr>
      <w:rFonts w:asciiTheme="majorHAnsi" w:hAnsiTheme="majorHAnsi"/>
      <w:caps w:val="0"/>
      <w:sz w:val="28"/>
      <w:u w:val="non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C7B1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C7B1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B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B17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BE51F4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792BFE"/>
    <w:pPr>
      <w:tabs>
        <w:tab w:val="right" w:leader="dot" w:pos="9074"/>
      </w:tabs>
      <w:ind w:left="403"/>
    </w:pPr>
  </w:style>
  <w:style w:type="paragraph" w:styleId="Header">
    <w:name w:val="header"/>
    <w:basedOn w:val="Normal"/>
    <w:link w:val="HeaderChar"/>
    <w:uiPriority w:val="99"/>
    <w:unhideWhenUsed/>
    <w:rsid w:val="0056770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67703"/>
  </w:style>
  <w:style w:type="paragraph" w:styleId="Footer">
    <w:name w:val="footer"/>
    <w:basedOn w:val="Normal"/>
    <w:link w:val="FooterChar"/>
    <w:uiPriority w:val="99"/>
    <w:unhideWhenUsed/>
    <w:rsid w:val="0056770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67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8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BE88B53-FB45-4C6F-B4E4-DC58E93B05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3</Pages>
  <Words>2316</Words>
  <Characters>13202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ting up DataGuard in 11gR2</vt:lpstr>
    </vt:vector>
  </TitlesOfParts>
  <Company/>
  <LinksUpToDate>false</LinksUpToDate>
  <CharactersWithSpaces>1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ting up DataGuard in 11gR2</dc:title>
  <dc:subject>DataGuard</dc:subject>
  <dc:creator>Hemant K Chitale</dc:creator>
  <cp:lastModifiedBy>Hemant K Chitale</cp:lastModifiedBy>
  <cp:revision>47</cp:revision>
  <cp:lastPrinted>2021-03-07T03:34:00Z</cp:lastPrinted>
  <dcterms:created xsi:type="dcterms:W3CDTF">2015-10-30T02:07:00Z</dcterms:created>
  <dcterms:modified xsi:type="dcterms:W3CDTF">2021-03-07T03:34:00Z</dcterms:modified>
</cp:coreProperties>
</file>